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2E8AB3B6" w14:textId="760E876A" w:rsidR="00D7522C" w:rsidRDefault="00781A0B" w:rsidP="006548F9">
      <w:pPr>
        <w:pStyle w:val="papertitle"/>
        <w:spacing w:before="5pt" w:beforeAutospacing="1" w:after="5pt" w:afterAutospacing="1"/>
        <w:rPr>
          <w:sz w:val="16"/>
          <w:szCs w:val="16"/>
        </w:rPr>
      </w:pPr>
      <w:r>
        <w:rPr>
          <w:kern w:val="48"/>
        </w:rPr>
        <w:t xml:space="preserve">STUDENT PERFORMANCE </w:t>
      </w:r>
      <w:r w:rsidR="003D3460">
        <w:rPr>
          <w:kern w:val="48"/>
        </w:rPr>
        <w:t>PREDICTOR</w:t>
      </w:r>
    </w:p>
    <w:p w14:paraId="1A1D08FD"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11"/>
          <w:pgSz w:w="595.30pt" w:h="841.90pt" w:code="9"/>
          <w:pgMar w:top="27pt" w:right="44.65pt" w:bottom="72pt" w:left="44.65pt" w:header="36pt" w:footer="36pt" w:gutter="0pt"/>
          <w:cols w:space="36pt"/>
          <w:titlePg/>
          <w:docGrid w:linePitch="360"/>
        </w:sectPr>
      </w:pPr>
    </w:p>
    <w:p w14:paraId="68408FF8" w14:textId="574B8086" w:rsidR="001A3B3D" w:rsidRPr="00F847A6" w:rsidRDefault="006548F9" w:rsidP="007B6DDA">
      <w:pPr>
        <w:pStyle w:val="Author"/>
        <w:spacing w:before="5pt" w:beforeAutospacing="1"/>
        <w:rPr>
          <w:sz w:val="18"/>
          <w:szCs w:val="18"/>
        </w:rPr>
      </w:pPr>
      <w:r>
        <w:rPr>
          <w:sz w:val="18"/>
          <w:szCs w:val="18"/>
        </w:rPr>
        <w:t xml:space="preserve">     </w:t>
      </w:r>
      <w:r w:rsidR="00482394">
        <w:rPr>
          <w:sz w:val="18"/>
          <w:szCs w:val="18"/>
        </w:rPr>
        <w:t xml:space="preserve">   </w:t>
      </w:r>
      <w:r>
        <w:rPr>
          <w:sz w:val="18"/>
          <w:szCs w:val="18"/>
        </w:rPr>
        <w:t>Harika Boppana</w:t>
      </w:r>
      <w:r w:rsidR="00CB2277">
        <w:rPr>
          <w:sz w:val="18"/>
          <w:szCs w:val="18"/>
        </w:rPr>
        <w:t>,</w:t>
      </w:r>
      <w:r w:rsidR="001A3B3D" w:rsidRPr="00F847A6">
        <w:rPr>
          <w:sz w:val="18"/>
          <w:szCs w:val="18"/>
        </w:rPr>
        <w:br/>
      </w:r>
      <w:r>
        <w:rPr>
          <w:sz w:val="18"/>
          <w:szCs w:val="18"/>
        </w:rPr>
        <w:t xml:space="preserve">      </w:t>
      </w:r>
      <w:r w:rsidR="006B30C7">
        <w:rPr>
          <w:sz w:val="18"/>
          <w:szCs w:val="18"/>
        </w:rPr>
        <w:t xml:space="preserve">   </w:t>
      </w:r>
      <w:r w:rsidR="00CB2277">
        <w:rPr>
          <w:sz w:val="18"/>
          <w:szCs w:val="18"/>
        </w:rPr>
        <w:t>Department</w:t>
      </w:r>
      <w:r>
        <w:rPr>
          <w:sz w:val="18"/>
          <w:szCs w:val="18"/>
        </w:rPr>
        <w:t xml:space="preserve"> of </w:t>
      </w:r>
      <w:r w:rsidR="009B1E12">
        <w:rPr>
          <w:sz w:val="18"/>
          <w:szCs w:val="18"/>
        </w:rPr>
        <w:t>Computer Science</w:t>
      </w:r>
      <w:r>
        <w:rPr>
          <w:sz w:val="18"/>
          <w:szCs w:val="18"/>
        </w:rPr>
        <w:t xml:space="preserve">, </w:t>
      </w:r>
      <w:r>
        <w:rPr>
          <w:sz w:val="18"/>
          <w:szCs w:val="18"/>
        </w:rPr>
        <w:br/>
      </w:r>
      <w:r w:rsidR="008E2508">
        <w:rPr>
          <w:sz w:val="18"/>
          <w:szCs w:val="18"/>
        </w:rPr>
        <w:t xml:space="preserve">       </w:t>
      </w:r>
      <w:r w:rsidR="006B30C7">
        <w:rPr>
          <w:sz w:val="18"/>
          <w:szCs w:val="18"/>
        </w:rPr>
        <w:t xml:space="preserve">    </w:t>
      </w:r>
      <w:r>
        <w:rPr>
          <w:sz w:val="18"/>
          <w:szCs w:val="18"/>
        </w:rPr>
        <w:t>Manipal Institute of Technology,</w:t>
      </w:r>
      <w:r w:rsidR="001A3B3D" w:rsidRPr="00F847A6">
        <w:rPr>
          <w:i/>
          <w:sz w:val="18"/>
          <w:szCs w:val="18"/>
        </w:rPr>
        <w:t xml:space="preserve"> </w:t>
      </w:r>
      <w:r w:rsidR="00D72D06" w:rsidRPr="00F847A6">
        <w:rPr>
          <w:sz w:val="18"/>
          <w:szCs w:val="18"/>
        </w:rPr>
        <w:br/>
      </w:r>
      <w:r>
        <w:rPr>
          <w:sz w:val="18"/>
          <w:szCs w:val="18"/>
        </w:rPr>
        <w:t xml:space="preserve">     </w:t>
      </w:r>
      <w:r w:rsidR="00482394">
        <w:rPr>
          <w:sz w:val="18"/>
          <w:szCs w:val="18"/>
        </w:rPr>
        <w:t xml:space="preserve">    </w:t>
      </w:r>
      <w:r>
        <w:rPr>
          <w:sz w:val="18"/>
          <w:szCs w:val="18"/>
        </w:rPr>
        <w:t>MAHE,</w:t>
      </w:r>
      <w:r>
        <w:rPr>
          <w:sz w:val="18"/>
          <w:szCs w:val="18"/>
        </w:rPr>
        <w:br/>
      </w:r>
      <w:r w:rsidR="00482394">
        <w:rPr>
          <w:sz w:val="18"/>
          <w:szCs w:val="18"/>
        </w:rPr>
        <w:t xml:space="preserve">         </w:t>
      </w:r>
      <w:r>
        <w:rPr>
          <w:sz w:val="18"/>
          <w:szCs w:val="18"/>
        </w:rPr>
        <w:t>Manipal</w:t>
      </w:r>
      <w:r w:rsidR="001449C2">
        <w:rPr>
          <w:sz w:val="18"/>
          <w:szCs w:val="18"/>
        </w:rPr>
        <w:t>, India.</w:t>
      </w:r>
      <w:r w:rsidR="001449C2">
        <w:rPr>
          <w:sz w:val="18"/>
          <w:szCs w:val="18"/>
        </w:rPr>
        <w:br/>
      </w:r>
      <w:r w:rsidR="00482394">
        <w:rPr>
          <w:sz w:val="18"/>
          <w:szCs w:val="18"/>
        </w:rPr>
        <w:t xml:space="preserve">      </w:t>
      </w:r>
      <w:hyperlink r:id="rId12" w:history="1">
        <w:r w:rsidR="00482394" w:rsidRPr="000113F3">
          <w:rPr>
            <w:rStyle w:val="Hyperlink"/>
            <w:sz w:val="18"/>
            <w:szCs w:val="18"/>
          </w:rPr>
          <w:t>harikaboppana1@gmail.com</w:t>
        </w:r>
      </w:hyperlink>
      <w:r w:rsidR="00463D6B">
        <w:rPr>
          <w:sz w:val="18"/>
          <w:szCs w:val="18"/>
        </w:rPr>
        <w:t xml:space="preserve"> </w:t>
      </w:r>
      <w:r>
        <w:rPr>
          <w:sz w:val="18"/>
          <w:szCs w:val="18"/>
        </w:rPr>
        <w:t xml:space="preserve"> </w:t>
      </w:r>
      <w:r w:rsidR="00BD670B">
        <w:rPr>
          <w:sz w:val="18"/>
          <w:szCs w:val="18"/>
        </w:rPr>
        <w:br w:type="column"/>
      </w:r>
      <w:r w:rsidR="001A3B3D" w:rsidRPr="00F847A6">
        <w:rPr>
          <w:sz w:val="18"/>
          <w:szCs w:val="18"/>
        </w:rPr>
        <w:br/>
      </w:r>
    </w:p>
    <w:p w14:paraId="0FE01548" w14:textId="3469006E" w:rsidR="001A3B3D" w:rsidRPr="00F847A6" w:rsidRDefault="006548F9" w:rsidP="006B3F9F">
      <w:pPr>
        <w:pStyle w:val="Author"/>
        <w:spacing w:before="5pt" w:beforeAutospacing="1"/>
        <w:rPr>
          <w:sz w:val="18"/>
          <w:szCs w:val="18"/>
        </w:rPr>
      </w:pPr>
      <w:r>
        <w:rPr>
          <w:sz w:val="18"/>
          <w:szCs w:val="18"/>
        </w:rPr>
        <w:t xml:space="preserve"> </w:t>
      </w:r>
      <w:r w:rsidR="00BD670B">
        <w:rPr>
          <w:sz w:val="18"/>
          <w:szCs w:val="18"/>
        </w:rPr>
        <w:br w:type="column"/>
      </w:r>
      <w:r w:rsidR="000F5C4C">
        <w:rPr>
          <w:sz w:val="18"/>
          <w:szCs w:val="18"/>
        </w:rPr>
        <w:t>Karthik Reddy,</w:t>
      </w:r>
      <w:r w:rsidR="000F5C4C">
        <w:rPr>
          <w:sz w:val="18"/>
          <w:szCs w:val="18"/>
        </w:rPr>
        <w:br/>
        <w:t>Department of Computer Science,</w:t>
      </w:r>
      <w:r w:rsidR="006B3F9F">
        <w:rPr>
          <w:sz w:val="18"/>
          <w:szCs w:val="18"/>
        </w:rPr>
        <w:br/>
        <w:t>Manipal Institute of Technology,</w:t>
      </w:r>
      <w:r w:rsidR="000F5C4C">
        <w:rPr>
          <w:sz w:val="18"/>
          <w:szCs w:val="18"/>
        </w:rPr>
        <w:br/>
        <w:t>MAHE,</w:t>
      </w:r>
      <w:r w:rsidR="000F5C4C">
        <w:rPr>
          <w:sz w:val="18"/>
          <w:szCs w:val="18"/>
        </w:rPr>
        <w:br/>
        <w:t>Manipal,</w:t>
      </w:r>
      <w:r w:rsidR="00630EDF">
        <w:rPr>
          <w:sz w:val="18"/>
          <w:szCs w:val="18"/>
        </w:rPr>
        <w:t xml:space="preserve"> </w:t>
      </w:r>
      <w:r w:rsidR="000F5C4C">
        <w:rPr>
          <w:sz w:val="18"/>
          <w:szCs w:val="18"/>
        </w:rPr>
        <w:t>India.</w:t>
      </w:r>
      <w:r w:rsidR="000F5C4C">
        <w:rPr>
          <w:sz w:val="18"/>
          <w:szCs w:val="18"/>
        </w:rPr>
        <w:br/>
      </w:r>
      <w:hyperlink r:id="rId13" w:history="1">
        <w:r w:rsidR="00D80BDA" w:rsidRPr="000113F3">
          <w:rPr>
            <w:rStyle w:val="Hyperlink"/>
            <w:sz w:val="18"/>
            <w:szCs w:val="18"/>
          </w:rPr>
          <w:t>karthikcule@gmail.com</w:t>
        </w:r>
      </w:hyperlink>
      <w:r w:rsidR="00D80BDA">
        <w:rPr>
          <w:sz w:val="18"/>
          <w:szCs w:val="18"/>
        </w:rPr>
        <w:t xml:space="preserve"> </w:t>
      </w:r>
    </w:p>
    <w:p w14:paraId="02B26740" w14:textId="167E7B4C" w:rsidR="009F1D79" w:rsidRDefault="009F1D79" w:rsidP="006548F9">
      <w:pPr>
        <w:pStyle w:val="Author"/>
        <w:spacing w:before="5pt" w:beforeAutospacing="1"/>
        <w:jc w:val="both"/>
        <w:sectPr w:rsidR="009F1D79" w:rsidSect="003B4E04">
          <w:type w:val="continuous"/>
          <w:pgSz w:w="595.30pt" w:h="841.90pt" w:code="9"/>
          <w:pgMar w:top="22.50pt" w:right="44.65pt" w:bottom="72pt" w:left="44.65pt" w:header="36pt" w:footer="36pt" w:gutter="0pt"/>
          <w:cols w:num="3" w:space="36pt"/>
          <w:docGrid w:linePitch="360"/>
        </w:sectPr>
      </w:pPr>
    </w:p>
    <w:p w14:paraId="112FA864"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6C5BC943" w14:textId="47389C92" w:rsidR="004D72B5" w:rsidRDefault="009303D9" w:rsidP="00972203">
      <w:pPr>
        <w:pStyle w:val="Abstract"/>
        <w:rPr>
          <w:i/>
          <w:iCs/>
        </w:rPr>
      </w:pPr>
      <w:r>
        <w:rPr>
          <w:i/>
          <w:iCs/>
        </w:rPr>
        <w:t>Abstract</w:t>
      </w:r>
      <w:r>
        <w:t>—</w:t>
      </w:r>
      <w:r w:rsidR="00FA02B9">
        <w:t xml:space="preserve">Periodic testing and </w:t>
      </w:r>
      <w:r w:rsidR="007D1B99">
        <w:t>introspection</w:t>
      </w:r>
      <w:r w:rsidR="001261DA">
        <w:t xml:space="preserve"> about one’s performance </w:t>
      </w:r>
      <w:r w:rsidR="00D95558">
        <w:t>are</w:t>
      </w:r>
      <w:r w:rsidR="001261DA">
        <w:t xml:space="preserve"> essential in </w:t>
      </w:r>
      <w:r w:rsidR="00D95558">
        <w:t>learning</w:t>
      </w:r>
      <w:r w:rsidR="001261DA">
        <w:t xml:space="preserve">. </w:t>
      </w:r>
      <w:r w:rsidR="007D1B99">
        <w:t xml:space="preserve">It gains added significance in a school or college </w:t>
      </w:r>
      <w:r w:rsidR="00D95558">
        <w:t>environment</w:t>
      </w:r>
      <w:r w:rsidR="007D1B99">
        <w:t xml:space="preserve"> where students are required to take tests that determine their final grades. </w:t>
      </w:r>
      <w:r w:rsidR="00762BA7">
        <w:t xml:space="preserve">It can be </w:t>
      </w:r>
      <w:r w:rsidR="00FA0FFA">
        <w:t>challenging</w:t>
      </w:r>
      <w:r w:rsidR="00762BA7">
        <w:t xml:space="preserve"> to </w:t>
      </w:r>
      <w:r w:rsidR="00FA0FFA">
        <w:t>analyse one’s performance by the students themselves objectively</w:t>
      </w:r>
      <w:r w:rsidR="00A45842">
        <w:t xml:space="preserve">. </w:t>
      </w:r>
      <w:r w:rsidR="001F7F85">
        <w:t xml:space="preserve">An application that analyses past performance and </w:t>
      </w:r>
      <w:r w:rsidR="00F97663">
        <w:t>predicts</w:t>
      </w:r>
      <w:r w:rsidR="001F7F85">
        <w:t xml:space="preserve"> </w:t>
      </w:r>
      <w:r w:rsidR="006E2C54">
        <w:t xml:space="preserve">future performance </w:t>
      </w:r>
      <w:r w:rsidR="004D49B7">
        <w:t xml:space="preserve">would greatly aid the </w:t>
      </w:r>
      <w:r w:rsidR="0077350B">
        <w:t xml:space="preserve">habit of introspection for students. </w:t>
      </w:r>
      <w:r w:rsidR="00D05DD5">
        <w:t>This paper focuses on doing</w:t>
      </w:r>
      <w:r w:rsidR="001C3F98">
        <w:t xml:space="preserve"> that precisely, </w:t>
      </w:r>
      <w:r w:rsidR="00631961">
        <w:t>considering</w:t>
      </w:r>
      <w:r w:rsidR="001C3F98">
        <w:t xml:space="preserve"> several factors that could influence</w:t>
      </w:r>
      <w:r w:rsidR="00DC2134">
        <w:t xml:space="preserve"> the student’s performance. </w:t>
      </w:r>
      <w:r w:rsidR="00E6122B">
        <w:t xml:space="preserve">Students can gain insights into their past performance and get an </w:t>
      </w:r>
      <w:r w:rsidR="00E65099">
        <w:t>easy-to-understand</w:t>
      </w:r>
      <w:r w:rsidR="00E6122B">
        <w:t xml:space="preserve"> report on where their current learning methods could lead them. </w:t>
      </w:r>
      <w:r w:rsidR="004D42FC">
        <w:t>We use machine learning techniques for regression and classification to predict a student’s qualitative and quantitative results</w:t>
      </w:r>
      <w:r w:rsidR="00F97C8F">
        <w:t xml:space="preserve"> and </w:t>
      </w:r>
      <w:r w:rsidR="00074A70">
        <w:t>extensive</w:t>
      </w:r>
      <w:r w:rsidR="00F97C8F">
        <w:t xml:space="preserve"> data analysis to obtain insights into </w:t>
      </w:r>
      <w:r w:rsidR="00322A3E">
        <w:t>students</w:t>
      </w:r>
      <w:r w:rsidR="00FA0FFA">
        <w:t>’</w:t>
      </w:r>
      <w:r w:rsidR="00322A3E">
        <w:t xml:space="preserve"> past performance</w:t>
      </w:r>
      <w:r w:rsidR="00F97C8F">
        <w:t xml:space="preserve">. </w:t>
      </w:r>
    </w:p>
    <w:p w14:paraId="18450461" w14:textId="37B9266A" w:rsidR="009303D9" w:rsidRPr="004D72B5" w:rsidRDefault="004D72B5" w:rsidP="00972203">
      <w:pPr>
        <w:pStyle w:val="Keywords"/>
      </w:pPr>
      <w:r w:rsidRPr="004D72B5">
        <w:t>Keywords—</w:t>
      </w:r>
      <w:r w:rsidR="00344B06">
        <w:t>data analysis, data</w:t>
      </w:r>
      <w:r w:rsidR="00FA0FFA">
        <w:t xml:space="preserve"> </w:t>
      </w:r>
      <w:r w:rsidR="004D3C5D">
        <w:t>visualisation</w:t>
      </w:r>
      <w:r w:rsidR="00344B06">
        <w:t xml:space="preserve">, </w:t>
      </w:r>
      <w:r w:rsidR="00581E78">
        <w:t>regression, classification,</w:t>
      </w:r>
      <w:r w:rsidR="00E43A37">
        <w:t xml:space="preserve"> </w:t>
      </w:r>
      <w:r w:rsidR="00FE2547">
        <w:t xml:space="preserve">insights, prediction. </w:t>
      </w:r>
    </w:p>
    <w:p w14:paraId="2AC5CC97" w14:textId="38C8C152" w:rsidR="009303D9" w:rsidRDefault="009303D9" w:rsidP="006B6B66">
      <w:pPr>
        <w:pStyle w:val="Heading1"/>
      </w:pPr>
      <w:r w:rsidRPr="00D632BE">
        <w:t xml:space="preserve">Introduction </w:t>
      </w:r>
    </w:p>
    <w:p w14:paraId="6E5233B5" w14:textId="4C824DE2" w:rsidR="00803597" w:rsidRPr="00803597" w:rsidRDefault="00803597" w:rsidP="00803597">
      <w:pPr>
        <w:jc w:val="start"/>
      </w:pPr>
    </w:p>
    <w:p w14:paraId="085E46E3" w14:textId="563F7C6D" w:rsidR="009303D9" w:rsidRDefault="00D30DDE" w:rsidP="006B6B66">
      <w:pPr>
        <w:pStyle w:val="Heading1"/>
      </w:pPr>
      <w:r>
        <w:t>Literature review</w:t>
      </w:r>
    </w:p>
    <w:p w14:paraId="555EFD8F" w14:textId="77777777" w:rsidR="00F94A49" w:rsidRPr="00F94A49" w:rsidRDefault="00F94A49" w:rsidP="00650ECE">
      <w:pPr>
        <w:jc w:val="start"/>
      </w:pPr>
    </w:p>
    <w:p w14:paraId="55381426" w14:textId="23702319" w:rsidR="009303D9" w:rsidRDefault="00F117D6" w:rsidP="006B6B66">
      <w:pPr>
        <w:pStyle w:val="Heading1"/>
      </w:pPr>
      <w:r>
        <w:t>Methodology</w:t>
      </w:r>
    </w:p>
    <w:p w14:paraId="6AC5B8C1" w14:textId="77777777" w:rsidR="008762F3" w:rsidRPr="008762F3" w:rsidRDefault="008762F3" w:rsidP="00AD4A9F">
      <w:pPr>
        <w:jc w:val="start"/>
      </w:pPr>
    </w:p>
    <w:p w14:paraId="6E03E5D8" w14:textId="77777777" w:rsidR="00CE090D" w:rsidRDefault="002E1D0B" w:rsidP="00CE090D">
      <w:pPr>
        <w:pStyle w:val="Heading1"/>
      </w:pPr>
      <w:r>
        <w:t>Results and discussions</w:t>
      </w:r>
    </w:p>
    <w:p w14:paraId="5389F650" w14:textId="7300A648" w:rsidR="003E06B5" w:rsidRPr="00AD4A9F" w:rsidRDefault="00987989" w:rsidP="00AD4A9F">
      <w:pPr>
        <w:jc w:val="start"/>
        <w:rPr>
          <w:sz w:val="18"/>
          <w:szCs w:val="18"/>
        </w:rPr>
      </w:pPr>
      <w:r w:rsidRPr="00AD4A9F">
        <w:rPr>
          <w:sz w:val="18"/>
          <w:szCs w:val="18"/>
        </w:rPr>
        <w:t xml:space="preserve">To </w:t>
      </w:r>
      <w:r w:rsidR="00FF3E0A" w:rsidRPr="00AD4A9F">
        <w:rPr>
          <w:sz w:val="18"/>
          <w:szCs w:val="18"/>
        </w:rPr>
        <w:t xml:space="preserve">demonstrate the </w:t>
      </w:r>
      <w:r w:rsidR="000A6F00" w:rsidRPr="00AD4A9F">
        <w:rPr>
          <w:sz w:val="18"/>
          <w:szCs w:val="18"/>
        </w:rPr>
        <w:t>purpose</w:t>
      </w:r>
      <w:r w:rsidR="00CD0112" w:rsidRPr="00AD4A9F">
        <w:rPr>
          <w:sz w:val="18"/>
          <w:szCs w:val="18"/>
        </w:rPr>
        <w:t xml:space="preserve"> of </w:t>
      </w:r>
      <w:r w:rsidR="003C5017" w:rsidRPr="00AD4A9F">
        <w:rPr>
          <w:sz w:val="18"/>
          <w:szCs w:val="18"/>
        </w:rPr>
        <w:t xml:space="preserve">giving a student a prediction </w:t>
      </w:r>
      <w:r w:rsidR="005E0475" w:rsidRPr="00AD4A9F">
        <w:rPr>
          <w:sz w:val="18"/>
          <w:szCs w:val="18"/>
        </w:rPr>
        <w:t xml:space="preserve">based on </w:t>
      </w:r>
      <w:r w:rsidR="00F82271" w:rsidRPr="00AD4A9F">
        <w:rPr>
          <w:sz w:val="18"/>
          <w:szCs w:val="18"/>
        </w:rPr>
        <w:t>several factors</w:t>
      </w:r>
      <w:r w:rsidR="0023674F" w:rsidRPr="00AD4A9F">
        <w:rPr>
          <w:sz w:val="18"/>
          <w:szCs w:val="18"/>
        </w:rPr>
        <w:t xml:space="preserve">, </w:t>
      </w:r>
      <w:r w:rsidR="00E91A49" w:rsidRPr="00AD4A9F">
        <w:rPr>
          <w:sz w:val="18"/>
          <w:szCs w:val="18"/>
        </w:rPr>
        <w:t xml:space="preserve">we pick a random </w:t>
      </w:r>
      <w:r w:rsidR="00313E05" w:rsidRPr="00AD4A9F">
        <w:rPr>
          <w:sz w:val="18"/>
          <w:szCs w:val="18"/>
        </w:rPr>
        <w:t xml:space="preserve">row </w:t>
      </w:r>
      <w:r w:rsidR="001C71BF" w:rsidRPr="00AD4A9F">
        <w:rPr>
          <w:sz w:val="18"/>
          <w:szCs w:val="18"/>
        </w:rPr>
        <w:t xml:space="preserve">and predict </w:t>
      </w:r>
      <w:r w:rsidR="00E82690" w:rsidRPr="00AD4A9F">
        <w:rPr>
          <w:sz w:val="18"/>
          <w:szCs w:val="18"/>
        </w:rPr>
        <w:t>the G3 values for that row.</w:t>
      </w:r>
      <w:r w:rsidR="0090034C" w:rsidRPr="00AD4A9F">
        <w:rPr>
          <w:sz w:val="18"/>
          <w:szCs w:val="18"/>
        </w:rPr>
        <w:t xml:space="preserve"> </w:t>
      </w:r>
      <w:r w:rsidR="0024373A" w:rsidRPr="00AD4A9F">
        <w:rPr>
          <w:sz w:val="18"/>
          <w:szCs w:val="18"/>
        </w:rPr>
        <w:t xml:space="preserve">The actual value for </w:t>
      </w:r>
      <w:r w:rsidR="00E72626" w:rsidRPr="00AD4A9F">
        <w:rPr>
          <w:sz w:val="18"/>
          <w:szCs w:val="18"/>
        </w:rPr>
        <w:t xml:space="preserve">the randomly selected </w:t>
      </w:r>
      <w:r w:rsidR="00336CC5" w:rsidRPr="00AD4A9F">
        <w:rPr>
          <w:sz w:val="18"/>
          <w:szCs w:val="18"/>
        </w:rPr>
        <w:t xml:space="preserve">is 9. </w:t>
      </w:r>
    </w:p>
    <w:p w14:paraId="51512E34" w14:textId="72EEF06A" w:rsidR="006F4413" w:rsidRDefault="004E1175" w:rsidP="004E1175">
      <w:pPr>
        <w:pStyle w:val="ListParagraph"/>
        <w:numPr>
          <w:ilvl w:val="0"/>
          <w:numId w:val="25"/>
        </w:numPr>
        <w:jc w:val="start"/>
        <w:rPr>
          <w:sz w:val="18"/>
          <w:szCs w:val="18"/>
        </w:rPr>
      </w:pPr>
      <w:r w:rsidRPr="00413393">
        <w:rPr>
          <w:sz w:val="18"/>
          <w:szCs w:val="18"/>
        </w:rPr>
        <w:t>Multiple linear regression</w:t>
      </w:r>
    </w:p>
    <w:p w14:paraId="55D38277" w14:textId="524D53D6" w:rsidR="009F4585" w:rsidRDefault="002E1F6F" w:rsidP="006F4413">
      <w:pPr>
        <w:pStyle w:val="ListParagraph"/>
        <w:jc w:val="start"/>
        <w:rPr>
          <w:sz w:val="18"/>
          <w:szCs w:val="18"/>
        </w:rPr>
      </w:pPr>
      <w:r>
        <w:rPr>
          <w:sz w:val="18"/>
          <w:szCs w:val="18"/>
        </w:rPr>
        <w:t xml:space="preserve">The </w:t>
      </w:r>
      <w:r w:rsidR="0063535E">
        <w:rPr>
          <w:sz w:val="18"/>
          <w:szCs w:val="18"/>
        </w:rPr>
        <w:t>RMSE</w:t>
      </w:r>
      <w:r>
        <w:rPr>
          <w:sz w:val="18"/>
          <w:szCs w:val="18"/>
        </w:rPr>
        <w:t xml:space="preserve"> value for </w:t>
      </w:r>
      <w:r w:rsidR="00136542">
        <w:rPr>
          <w:sz w:val="18"/>
          <w:szCs w:val="18"/>
        </w:rPr>
        <w:t>the multiple linear regression</w:t>
      </w:r>
      <w:r w:rsidR="008D4D38">
        <w:rPr>
          <w:sz w:val="18"/>
          <w:szCs w:val="18"/>
        </w:rPr>
        <w:t xml:space="preserve"> </w:t>
      </w:r>
      <w:r w:rsidR="00270308">
        <w:rPr>
          <w:sz w:val="18"/>
          <w:szCs w:val="18"/>
        </w:rPr>
        <w:t>is</w:t>
      </w:r>
      <w:r w:rsidR="00873BF6">
        <w:rPr>
          <w:sz w:val="18"/>
          <w:szCs w:val="18"/>
        </w:rPr>
        <w:t xml:space="preserve"> </w:t>
      </w:r>
      <w:r w:rsidR="00D840F7">
        <w:rPr>
          <w:sz w:val="18"/>
          <w:szCs w:val="18"/>
        </w:rPr>
        <w:t>1.8</w:t>
      </w:r>
      <w:r w:rsidR="00787BDB">
        <w:rPr>
          <w:sz w:val="18"/>
          <w:szCs w:val="18"/>
        </w:rPr>
        <w:t>8</w:t>
      </w:r>
      <w:r w:rsidR="00D840F7">
        <w:rPr>
          <w:sz w:val="18"/>
          <w:szCs w:val="18"/>
        </w:rPr>
        <w:t>95</w:t>
      </w:r>
      <w:r w:rsidR="00787BDB">
        <w:rPr>
          <w:sz w:val="18"/>
          <w:szCs w:val="18"/>
        </w:rPr>
        <w:t>0</w:t>
      </w:r>
      <w:r w:rsidR="0022657D">
        <w:rPr>
          <w:sz w:val="18"/>
          <w:szCs w:val="18"/>
        </w:rPr>
        <w:t>.</w:t>
      </w:r>
      <w:r w:rsidR="00E93AF1">
        <w:rPr>
          <w:sz w:val="18"/>
          <w:szCs w:val="18"/>
        </w:rPr>
        <w:t xml:space="preserve"> </w:t>
      </w:r>
    </w:p>
    <w:p w14:paraId="5CD37C77" w14:textId="40D7F6DA" w:rsidR="00D2503A" w:rsidRDefault="00131595" w:rsidP="00D2503A">
      <w:pPr>
        <w:pStyle w:val="ListParagraph"/>
        <w:jc w:val="start"/>
        <w:rPr>
          <w:sz w:val="18"/>
          <w:szCs w:val="18"/>
        </w:rPr>
      </w:pPr>
      <w:r>
        <w:rPr>
          <w:sz w:val="18"/>
          <w:szCs w:val="18"/>
        </w:rPr>
        <w:t>T</w:t>
      </w:r>
      <w:r w:rsidR="00D2503A">
        <w:rPr>
          <w:sz w:val="18"/>
          <w:szCs w:val="18"/>
        </w:rPr>
        <w:t>he model predicted</w:t>
      </w:r>
      <w:r w:rsidR="005E54AE">
        <w:rPr>
          <w:sz w:val="18"/>
          <w:szCs w:val="18"/>
        </w:rPr>
        <w:t xml:space="preserve"> the </w:t>
      </w:r>
      <w:r>
        <w:rPr>
          <w:sz w:val="18"/>
          <w:szCs w:val="18"/>
        </w:rPr>
        <w:t xml:space="preserve">value for </w:t>
      </w:r>
      <w:r w:rsidR="00C1158A">
        <w:rPr>
          <w:sz w:val="18"/>
          <w:szCs w:val="18"/>
        </w:rPr>
        <w:t>random</w:t>
      </w:r>
      <w:r>
        <w:rPr>
          <w:sz w:val="18"/>
          <w:szCs w:val="18"/>
        </w:rPr>
        <w:t xml:space="preserve"> row</w:t>
      </w:r>
      <w:r w:rsidR="00AD244D">
        <w:rPr>
          <w:sz w:val="18"/>
          <w:szCs w:val="18"/>
        </w:rPr>
        <w:t xml:space="preserve"> to be </w:t>
      </w:r>
      <w:r w:rsidR="00EF6E23">
        <w:rPr>
          <w:sz w:val="18"/>
          <w:szCs w:val="18"/>
        </w:rPr>
        <w:t>8.0309</w:t>
      </w:r>
    </w:p>
    <w:p w14:paraId="2DAB1A64" w14:textId="65FBD30F" w:rsidR="00EC3EA9" w:rsidRPr="00D2503A" w:rsidRDefault="00EC3EA9" w:rsidP="00D2503A">
      <w:pPr>
        <w:pStyle w:val="ListParagraph"/>
        <w:jc w:val="start"/>
        <w:rPr>
          <w:sz w:val="18"/>
          <w:szCs w:val="18"/>
        </w:rPr>
      </w:pPr>
      <w:r w:rsidRPr="00EC3EA9">
        <w:rPr>
          <w:sz w:val="18"/>
          <w:szCs w:val="18"/>
        </w:rPr>
        <w:drawing>
          <wp:inline distT="0" distB="0" distL="0" distR="0" wp14:anchorId="08DCD7BF" wp14:editId="0634857A">
            <wp:extent cx="2225935" cy="1834738"/>
            <wp:effectExtent l="0" t="0" r="3175" b="0"/>
            <wp:docPr id="1942778525"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42778525" name=""/>
                    <pic:cNvPicPr/>
                  </pic:nvPicPr>
                  <pic:blipFill>
                    <a:blip r:embed="rId14"/>
                    <a:stretch>
                      <a:fillRect/>
                    </a:stretch>
                  </pic:blipFill>
                  <pic:spPr>
                    <a:xfrm>
                      <a:off x="0" y="0"/>
                      <a:ext cx="2241755" cy="1847778"/>
                    </a:xfrm>
                    <a:prstGeom prst="rect">
                      <a:avLst/>
                    </a:prstGeom>
                  </pic:spPr>
                </pic:pic>
              </a:graphicData>
            </a:graphic>
          </wp:inline>
        </w:drawing>
      </w:r>
    </w:p>
    <w:p w14:paraId="18065587" w14:textId="77777777" w:rsidR="00D408A2" w:rsidRDefault="00754371" w:rsidP="004E1175">
      <w:pPr>
        <w:pStyle w:val="ListParagraph"/>
        <w:numPr>
          <w:ilvl w:val="0"/>
          <w:numId w:val="25"/>
        </w:numPr>
        <w:jc w:val="start"/>
        <w:rPr>
          <w:sz w:val="18"/>
          <w:szCs w:val="18"/>
        </w:rPr>
      </w:pPr>
      <w:r>
        <w:rPr>
          <w:sz w:val="18"/>
          <w:szCs w:val="18"/>
        </w:rPr>
        <w:t>Polynomial regression</w:t>
      </w:r>
    </w:p>
    <w:p w14:paraId="52DEEE4D" w14:textId="234907E1" w:rsidR="003D2A49" w:rsidRDefault="00D408A2" w:rsidP="00D408A2">
      <w:pPr>
        <w:pStyle w:val="ListParagraph"/>
        <w:jc w:val="start"/>
        <w:rPr>
          <w:sz w:val="18"/>
          <w:szCs w:val="18"/>
        </w:rPr>
      </w:pPr>
      <w:r>
        <w:rPr>
          <w:sz w:val="18"/>
          <w:szCs w:val="18"/>
        </w:rPr>
        <w:t>T</w:t>
      </w:r>
      <w:r w:rsidR="00563988">
        <w:rPr>
          <w:sz w:val="18"/>
          <w:szCs w:val="18"/>
        </w:rPr>
        <w:t>he model</w:t>
      </w:r>
      <w:r>
        <w:rPr>
          <w:sz w:val="18"/>
          <w:szCs w:val="18"/>
        </w:rPr>
        <w:t xml:space="preserve"> was trained</w:t>
      </w:r>
      <w:r w:rsidR="00563988">
        <w:rPr>
          <w:sz w:val="18"/>
          <w:szCs w:val="18"/>
        </w:rPr>
        <w:t xml:space="preserve"> </w:t>
      </w:r>
      <w:r w:rsidR="0045423A">
        <w:rPr>
          <w:sz w:val="18"/>
          <w:szCs w:val="18"/>
        </w:rPr>
        <w:t xml:space="preserve">using </w:t>
      </w:r>
      <w:r w:rsidR="002F4809">
        <w:rPr>
          <w:sz w:val="18"/>
          <w:szCs w:val="18"/>
        </w:rPr>
        <w:t>2</w:t>
      </w:r>
      <w:r w:rsidR="00EE5E83" w:rsidRPr="00EE5E83">
        <w:rPr>
          <w:sz w:val="18"/>
          <w:szCs w:val="18"/>
          <w:vertAlign w:val="superscript"/>
        </w:rPr>
        <w:t>nd</w:t>
      </w:r>
      <w:r w:rsidR="00EE5E83">
        <w:rPr>
          <w:sz w:val="18"/>
          <w:szCs w:val="18"/>
        </w:rPr>
        <w:t xml:space="preserve"> </w:t>
      </w:r>
      <w:r w:rsidR="002F4809">
        <w:rPr>
          <w:sz w:val="18"/>
          <w:szCs w:val="18"/>
        </w:rPr>
        <w:t>,3</w:t>
      </w:r>
      <w:r w:rsidR="00EE5E83" w:rsidRPr="00EE5E83">
        <w:rPr>
          <w:sz w:val="18"/>
          <w:szCs w:val="18"/>
          <w:vertAlign w:val="superscript"/>
        </w:rPr>
        <w:t>rd</w:t>
      </w:r>
      <w:r w:rsidR="00EE5E83">
        <w:rPr>
          <w:sz w:val="18"/>
          <w:szCs w:val="18"/>
        </w:rPr>
        <w:t xml:space="preserve"> </w:t>
      </w:r>
      <w:r w:rsidR="002F4809">
        <w:rPr>
          <w:sz w:val="18"/>
          <w:szCs w:val="18"/>
        </w:rPr>
        <w:t>and 4</w:t>
      </w:r>
      <w:r w:rsidR="00EE5E83" w:rsidRPr="00EE5E83">
        <w:rPr>
          <w:sz w:val="18"/>
          <w:szCs w:val="18"/>
          <w:vertAlign w:val="superscript"/>
        </w:rPr>
        <w:t>th</w:t>
      </w:r>
      <w:r w:rsidR="00EE5E83">
        <w:rPr>
          <w:sz w:val="18"/>
          <w:szCs w:val="18"/>
        </w:rPr>
        <w:t xml:space="preserve"> </w:t>
      </w:r>
      <w:r w:rsidR="002F4809">
        <w:rPr>
          <w:sz w:val="18"/>
          <w:szCs w:val="18"/>
        </w:rPr>
        <w:t>degrees</w:t>
      </w:r>
      <w:r w:rsidR="00A25EB7">
        <w:rPr>
          <w:sz w:val="18"/>
          <w:szCs w:val="18"/>
        </w:rPr>
        <w:t xml:space="preserve"> to see what degree </w:t>
      </w:r>
      <w:r w:rsidR="00236460">
        <w:rPr>
          <w:sz w:val="18"/>
          <w:szCs w:val="18"/>
        </w:rPr>
        <w:t xml:space="preserve">works best. </w:t>
      </w:r>
      <w:r w:rsidR="00332C44">
        <w:rPr>
          <w:sz w:val="18"/>
          <w:szCs w:val="18"/>
        </w:rPr>
        <w:t>The 3</w:t>
      </w:r>
      <w:r w:rsidR="00332C44" w:rsidRPr="00332C44">
        <w:rPr>
          <w:sz w:val="18"/>
          <w:szCs w:val="18"/>
          <w:vertAlign w:val="superscript"/>
        </w:rPr>
        <w:t>rd</w:t>
      </w:r>
      <w:r w:rsidR="00DE1CEA">
        <w:rPr>
          <w:sz w:val="18"/>
          <w:szCs w:val="18"/>
        </w:rPr>
        <w:t xml:space="preserve"> and 4</w:t>
      </w:r>
      <w:r w:rsidR="00DE1CEA" w:rsidRPr="00DE1CEA">
        <w:rPr>
          <w:sz w:val="18"/>
          <w:szCs w:val="18"/>
          <w:vertAlign w:val="superscript"/>
        </w:rPr>
        <w:t>th</w:t>
      </w:r>
      <w:r w:rsidR="00DE1CEA">
        <w:rPr>
          <w:sz w:val="18"/>
          <w:szCs w:val="18"/>
        </w:rPr>
        <w:t xml:space="preserve"> </w:t>
      </w:r>
      <w:r w:rsidR="00B55B0F">
        <w:rPr>
          <w:sz w:val="18"/>
          <w:szCs w:val="18"/>
        </w:rPr>
        <w:t>degrees</w:t>
      </w:r>
      <w:r w:rsidR="00DE1CEA">
        <w:rPr>
          <w:sz w:val="18"/>
          <w:szCs w:val="18"/>
        </w:rPr>
        <w:t xml:space="preserve"> </w:t>
      </w:r>
      <w:r w:rsidR="001D67BA">
        <w:rPr>
          <w:sz w:val="18"/>
          <w:szCs w:val="18"/>
        </w:rPr>
        <w:t xml:space="preserve">seem to </w:t>
      </w:r>
      <w:r w:rsidR="00B55B0F">
        <w:rPr>
          <w:sz w:val="18"/>
          <w:szCs w:val="18"/>
        </w:rPr>
        <w:t xml:space="preserve">be overfitting </w:t>
      </w:r>
      <w:r w:rsidR="004A1882">
        <w:rPr>
          <w:sz w:val="18"/>
          <w:szCs w:val="18"/>
        </w:rPr>
        <w:t>for the</w:t>
      </w:r>
      <w:r w:rsidR="00182FBD">
        <w:rPr>
          <w:sz w:val="18"/>
          <w:szCs w:val="18"/>
        </w:rPr>
        <w:t xml:space="preserve"> data.</w:t>
      </w:r>
      <w:r w:rsidR="004A1882">
        <w:rPr>
          <w:sz w:val="18"/>
          <w:szCs w:val="18"/>
        </w:rPr>
        <w:t xml:space="preserve"> </w:t>
      </w:r>
    </w:p>
    <w:p w14:paraId="2F742CF5" w14:textId="01B0AE74" w:rsidR="003D2A49" w:rsidRPr="003D2A49" w:rsidRDefault="003D2A49" w:rsidP="003D2A49">
      <w:pPr>
        <w:pStyle w:val="ListParagraph"/>
        <w:jc w:val="start"/>
        <w:rPr>
          <w:sz w:val="18"/>
          <w:szCs w:val="18"/>
          <w:lang w:val="en-IN"/>
        </w:rPr>
      </w:pPr>
      <w:r w:rsidRPr="003D2A49">
        <w:rPr>
          <w:sz w:val="18"/>
          <w:szCs w:val="18"/>
          <w:lang w:val="en-IN"/>
        </w:rPr>
        <w:t>RMSE for 2 degree:1.295911432156298</w:t>
      </w:r>
    </w:p>
    <w:p w14:paraId="16ED6E80" w14:textId="77777777" w:rsidR="003D2A49" w:rsidRPr="003D2A49" w:rsidRDefault="003D2A49" w:rsidP="003D2A49">
      <w:pPr>
        <w:pStyle w:val="ListParagraph"/>
        <w:jc w:val="both"/>
        <w:rPr>
          <w:sz w:val="18"/>
          <w:szCs w:val="18"/>
          <w:lang w:val="en-IN"/>
        </w:rPr>
      </w:pPr>
      <w:r w:rsidRPr="003D2A49">
        <w:rPr>
          <w:sz w:val="18"/>
          <w:szCs w:val="18"/>
          <w:lang w:val="en-IN"/>
        </w:rPr>
        <w:t>RMSE for 3 degree:2.311849317612015e-13</w:t>
      </w:r>
    </w:p>
    <w:p w14:paraId="3513B316" w14:textId="2DB4E085" w:rsidR="00754371" w:rsidRDefault="003D2A49" w:rsidP="003D2A49">
      <w:pPr>
        <w:pStyle w:val="ListParagraph"/>
        <w:jc w:val="start"/>
        <w:rPr>
          <w:sz w:val="18"/>
          <w:szCs w:val="18"/>
          <w:lang w:val="en-IN"/>
        </w:rPr>
      </w:pPr>
      <w:r w:rsidRPr="003D2A49">
        <w:rPr>
          <w:sz w:val="18"/>
          <w:szCs w:val="18"/>
          <w:lang w:val="en-IN"/>
        </w:rPr>
        <w:t>RMSE for 4 degree:3.864185668074331e-13</w:t>
      </w:r>
    </w:p>
    <w:p w14:paraId="6EC70F68" w14:textId="77777777" w:rsidR="00A6147C" w:rsidRDefault="001C1941" w:rsidP="003D2A49">
      <w:pPr>
        <w:pStyle w:val="ListParagraph"/>
        <w:jc w:val="start"/>
        <w:rPr>
          <w:sz w:val="18"/>
          <w:szCs w:val="18"/>
          <w:lang w:val="en-IN"/>
        </w:rPr>
      </w:pPr>
      <w:r>
        <w:rPr>
          <w:sz w:val="18"/>
          <w:szCs w:val="18"/>
          <w:lang w:val="en-IN"/>
        </w:rPr>
        <w:t xml:space="preserve">The predictions </w:t>
      </w:r>
      <w:r w:rsidR="00CB59C7">
        <w:rPr>
          <w:sz w:val="18"/>
          <w:szCs w:val="18"/>
          <w:lang w:val="en-IN"/>
        </w:rPr>
        <w:t>for the randomly selected row:</w:t>
      </w:r>
    </w:p>
    <w:p w14:paraId="19689892" w14:textId="0FEF7C91" w:rsidR="00A6147C" w:rsidRPr="00A6147C" w:rsidRDefault="00A6147C" w:rsidP="00A6147C">
      <w:pPr>
        <w:pStyle w:val="ListParagraph"/>
        <w:jc w:val="start"/>
        <w:rPr>
          <w:sz w:val="18"/>
          <w:szCs w:val="18"/>
          <w:lang w:val="en-IN"/>
        </w:rPr>
      </w:pPr>
      <w:r w:rsidRPr="00A6147C">
        <w:rPr>
          <w:sz w:val="18"/>
          <w:szCs w:val="18"/>
          <w:lang w:val="en-IN"/>
        </w:rPr>
        <w:t>degree</w:t>
      </w:r>
      <w:r w:rsidR="006B25DF">
        <w:rPr>
          <w:sz w:val="18"/>
          <w:szCs w:val="18"/>
          <w:lang w:val="en-IN"/>
        </w:rPr>
        <w:t xml:space="preserve"> 2</w:t>
      </w:r>
      <w:r w:rsidRPr="00A6147C">
        <w:rPr>
          <w:sz w:val="18"/>
          <w:szCs w:val="18"/>
          <w:lang w:val="en-IN"/>
        </w:rPr>
        <w:t>:10.42008594903156</w:t>
      </w:r>
    </w:p>
    <w:p w14:paraId="5CB1CDA3" w14:textId="7E75CDC8" w:rsidR="00A6147C" w:rsidRPr="00A6147C" w:rsidRDefault="00A6147C" w:rsidP="00A6147C">
      <w:pPr>
        <w:pStyle w:val="ListParagraph"/>
        <w:jc w:val="both"/>
        <w:rPr>
          <w:sz w:val="18"/>
          <w:szCs w:val="18"/>
          <w:lang w:val="en-IN"/>
        </w:rPr>
      </w:pPr>
      <w:r w:rsidRPr="00A6147C">
        <w:rPr>
          <w:sz w:val="18"/>
          <w:szCs w:val="18"/>
          <w:lang w:val="en-IN"/>
        </w:rPr>
        <w:t>degree</w:t>
      </w:r>
      <w:r w:rsidR="006B25DF">
        <w:rPr>
          <w:sz w:val="18"/>
          <w:szCs w:val="18"/>
          <w:lang w:val="en-IN"/>
        </w:rPr>
        <w:t xml:space="preserve"> 3</w:t>
      </w:r>
      <w:r w:rsidRPr="00A6147C">
        <w:rPr>
          <w:sz w:val="18"/>
          <w:szCs w:val="18"/>
          <w:lang w:val="en-IN"/>
        </w:rPr>
        <w:t>:9.00000000000015</w:t>
      </w:r>
    </w:p>
    <w:p w14:paraId="5736F59E" w14:textId="0D7F42F0" w:rsidR="001C1941" w:rsidRDefault="00A6147C" w:rsidP="00A6147C">
      <w:pPr>
        <w:pStyle w:val="ListParagraph"/>
        <w:jc w:val="start"/>
        <w:rPr>
          <w:sz w:val="18"/>
          <w:szCs w:val="18"/>
          <w:lang w:val="en-IN"/>
        </w:rPr>
      </w:pPr>
      <w:r w:rsidRPr="00A6147C">
        <w:rPr>
          <w:sz w:val="18"/>
          <w:szCs w:val="18"/>
          <w:lang w:val="en-IN"/>
        </w:rPr>
        <w:t>degree</w:t>
      </w:r>
      <w:r w:rsidR="006B25DF">
        <w:rPr>
          <w:sz w:val="18"/>
          <w:szCs w:val="18"/>
          <w:lang w:val="en-IN"/>
        </w:rPr>
        <w:t xml:space="preserve"> 4</w:t>
      </w:r>
      <w:r w:rsidRPr="00A6147C">
        <w:rPr>
          <w:sz w:val="18"/>
          <w:szCs w:val="18"/>
          <w:lang w:val="en-IN"/>
        </w:rPr>
        <w:t>:9.000000000000417</w:t>
      </w:r>
    </w:p>
    <w:p w14:paraId="10A25E32" w14:textId="50344C9A" w:rsidR="00AD314C" w:rsidRDefault="001D5AA9" w:rsidP="00286187">
      <w:pPr>
        <w:pStyle w:val="ListParagraph"/>
        <w:rPr>
          <w:sz w:val="18"/>
          <w:szCs w:val="18"/>
        </w:rPr>
      </w:pPr>
      <w:r w:rsidRPr="001D5AA9">
        <w:rPr>
          <w:sz w:val="18"/>
          <w:szCs w:val="18"/>
        </w:rPr>
        <w:drawing>
          <wp:inline distT="0" distB="0" distL="0" distR="0" wp14:anchorId="016B81A0" wp14:editId="69E1B55B">
            <wp:extent cx="2247546" cy="1852551"/>
            <wp:effectExtent l="0" t="0" r="635" b="0"/>
            <wp:docPr id="52991810" name="Picture 1" descr="A graph of a graph of a graph&#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2991810" name="Picture 1" descr="A graph of a graph of a graph&#10;&#10;Description automatically generated with medium confidence"/>
                    <pic:cNvPicPr/>
                  </pic:nvPicPr>
                  <pic:blipFill>
                    <a:blip r:embed="rId15"/>
                    <a:stretch>
                      <a:fillRect/>
                    </a:stretch>
                  </pic:blipFill>
                  <pic:spPr>
                    <a:xfrm>
                      <a:off x="0" y="0"/>
                      <a:ext cx="2284548" cy="1883050"/>
                    </a:xfrm>
                    <a:prstGeom prst="rect">
                      <a:avLst/>
                    </a:prstGeom>
                  </pic:spPr>
                </pic:pic>
              </a:graphicData>
            </a:graphic>
          </wp:inline>
        </w:drawing>
      </w:r>
    </w:p>
    <w:p w14:paraId="4F66FD73" w14:textId="4D40A064" w:rsidR="00BD6EDE" w:rsidRDefault="00BD6EDE" w:rsidP="00286187">
      <w:pPr>
        <w:pStyle w:val="ListParagraph"/>
        <w:rPr>
          <w:sz w:val="18"/>
          <w:szCs w:val="18"/>
        </w:rPr>
      </w:pPr>
      <w:r w:rsidRPr="00BD6EDE">
        <w:rPr>
          <w:sz w:val="18"/>
          <w:szCs w:val="18"/>
        </w:rPr>
        <w:drawing>
          <wp:inline distT="0" distB="0" distL="0" distR="0" wp14:anchorId="4355FC16" wp14:editId="3A4AD8FC">
            <wp:extent cx="2333987" cy="1923802"/>
            <wp:effectExtent l="0" t="0" r="0" b="635"/>
            <wp:docPr id="1878219868" name="Picture 1" descr="A graph of a graph with red dots&#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878219868" name="Picture 1" descr="A graph of a graph with red dots&#10;&#10;Description automatically generated with medium confidence"/>
                    <pic:cNvPicPr/>
                  </pic:nvPicPr>
                  <pic:blipFill>
                    <a:blip r:embed="rId16"/>
                    <a:stretch>
                      <a:fillRect/>
                    </a:stretch>
                  </pic:blipFill>
                  <pic:spPr>
                    <a:xfrm>
                      <a:off x="0" y="0"/>
                      <a:ext cx="2358954" cy="1944381"/>
                    </a:xfrm>
                    <a:prstGeom prst="rect">
                      <a:avLst/>
                    </a:prstGeom>
                  </pic:spPr>
                </pic:pic>
              </a:graphicData>
            </a:graphic>
          </wp:inline>
        </w:drawing>
      </w:r>
    </w:p>
    <w:p w14:paraId="5736D5F1" w14:textId="6C60718F" w:rsidR="00A179DD" w:rsidRDefault="00DF3604" w:rsidP="00286187">
      <w:pPr>
        <w:pStyle w:val="ListParagraph"/>
        <w:rPr>
          <w:sz w:val="18"/>
          <w:szCs w:val="18"/>
        </w:rPr>
      </w:pPr>
      <w:r w:rsidRPr="00DF3604">
        <w:rPr>
          <w:sz w:val="18"/>
          <w:szCs w:val="18"/>
        </w:rPr>
        <w:drawing>
          <wp:inline distT="0" distB="0" distL="0" distR="0" wp14:anchorId="4AF1748F" wp14:editId="6B1B3AF1">
            <wp:extent cx="2377211" cy="1959429"/>
            <wp:effectExtent l="0" t="0" r="4445" b="3175"/>
            <wp:docPr id="406523642" name="Picture 1" descr="A graph of a graph with red dots&#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06523642" name="Picture 1" descr="A graph of a graph with red dots&#10;&#10;Description automatically generated with medium confidence"/>
                    <pic:cNvPicPr/>
                  </pic:nvPicPr>
                  <pic:blipFill>
                    <a:blip r:embed="rId17"/>
                    <a:stretch>
                      <a:fillRect/>
                    </a:stretch>
                  </pic:blipFill>
                  <pic:spPr>
                    <a:xfrm>
                      <a:off x="0" y="0"/>
                      <a:ext cx="2390137" cy="1970083"/>
                    </a:xfrm>
                    <a:prstGeom prst="rect">
                      <a:avLst/>
                    </a:prstGeom>
                  </pic:spPr>
                </pic:pic>
              </a:graphicData>
            </a:graphic>
          </wp:inline>
        </w:drawing>
      </w:r>
    </w:p>
    <w:p w14:paraId="1D6FD810" w14:textId="77777777" w:rsidR="00EE60EB" w:rsidRDefault="00EE60EB" w:rsidP="00286187">
      <w:pPr>
        <w:pStyle w:val="ListParagraph"/>
        <w:rPr>
          <w:sz w:val="18"/>
          <w:szCs w:val="18"/>
        </w:rPr>
      </w:pPr>
    </w:p>
    <w:p w14:paraId="37D780DD" w14:textId="7D2181D4" w:rsidR="00BD1613" w:rsidRDefault="00F7789E" w:rsidP="004E1175">
      <w:pPr>
        <w:pStyle w:val="ListParagraph"/>
        <w:numPr>
          <w:ilvl w:val="0"/>
          <w:numId w:val="25"/>
        </w:numPr>
        <w:jc w:val="start"/>
        <w:rPr>
          <w:sz w:val="18"/>
          <w:szCs w:val="18"/>
        </w:rPr>
      </w:pPr>
      <w:r>
        <w:rPr>
          <w:sz w:val="18"/>
          <w:szCs w:val="18"/>
        </w:rPr>
        <w:t>Logistic regression</w:t>
      </w:r>
      <w:r w:rsidR="001636A3">
        <w:rPr>
          <w:sz w:val="18"/>
          <w:szCs w:val="18"/>
        </w:rPr>
        <w:t xml:space="preserve"> without SGD</w:t>
      </w:r>
    </w:p>
    <w:p w14:paraId="62A76674" w14:textId="2E66EDDC" w:rsidR="00975651" w:rsidRDefault="00975651" w:rsidP="004E1175">
      <w:pPr>
        <w:pStyle w:val="ListParagraph"/>
        <w:numPr>
          <w:ilvl w:val="0"/>
          <w:numId w:val="25"/>
        </w:numPr>
        <w:jc w:val="start"/>
        <w:rPr>
          <w:sz w:val="18"/>
          <w:szCs w:val="18"/>
        </w:rPr>
      </w:pPr>
      <w:r>
        <w:rPr>
          <w:sz w:val="18"/>
          <w:szCs w:val="18"/>
        </w:rPr>
        <w:t>Logistic Regression with SGD</w:t>
      </w:r>
    </w:p>
    <w:p w14:paraId="2278A7D5" w14:textId="0D00CDF6" w:rsidR="00E53077" w:rsidRPr="00413393" w:rsidRDefault="00DD1C53" w:rsidP="004E1175">
      <w:pPr>
        <w:pStyle w:val="ListParagraph"/>
        <w:numPr>
          <w:ilvl w:val="0"/>
          <w:numId w:val="25"/>
        </w:numPr>
        <w:jc w:val="start"/>
        <w:rPr>
          <w:sz w:val="18"/>
          <w:szCs w:val="18"/>
        </w:rPr>
      </w:pPr>
      <w:r>
        <w:rPr>
          <w:sz w:val="18"/>
          <w:szCs w:val="18"/>
        </w:rPr>
        <w:t>KNN</w:t>
      </w:r>
      <w:r w:rsidR="006A5746">
        <w:rPr>
          <w:sz w:val="18"/>
          <w:szCs w:val="18"/>
        </w:rPr>
        <w:br/>
      </w:r>
    </w:p>
    <w:p w14:paraId="05D5D8B5" w14:textId="77777777" w:rsidR="002B0E60" w:rsidRDefault="00450974" w:rsidP="00CE090D">
      <w:pPr>
        <w:pStyle w:val="Heading1"/>
      </w:pPr>
      <w:r>
        <w:t>CONCLUSION</w:t>
      </w:r>
    </w:p>
    <w:p w14:paraId="5939C763" w14:textId="1574D5F1" w:rsidR="003D744D" w:rsidRPr="00A46360" w:rsidRDefault="00A46360" w:rsidP="00AD4A9F">
      <w:pPr>
        <w:jc w:val="start"/>
        <w:rPr>
          <w:sz w:val="18"/>
          <w:szCs w:val="18"/>
        </w:rPr>
      </w:pPr>
      <w:r>
        <w:rPr>
          <w:sz w:val="18"/>
          <w:szCs w:val="18"/>
        </w:rPr>
        <w:t xml:space="preserve">The </w:t>
      </w:r>
      <w:r w:rsidR="003C4002">
        <w:rPr>
          <w:sz w:val="18"/>
          <w:szCs w:val="18"/>
        </w:rPr>
        <w:t xml:space="preserve">best model for this data seems </w:t>
      </w:r>
      <w:r w:rsidR="00184B5D">
        <w:rPr>
          <w:sz w:val="18"/>
          <w:szCs w:val="18"/>
        </w:rPr>
        <w:t>to be [</w:t>
      </w:r>
      <w:r w:rsidR="00A47F41">
        <w:rPr>
          <w:sz w:val="18"/>
          <w:szCs w:val="18"/>
        </w:rPr>
        <w:t>model name</w:t>
      </w:r>
      <w:r w:rsidR="00184B5D">
        <w:rPr>
          <w:sz w:val="18"/>
          <w:szCs w:val="18"/>
        </w:rPr>
        <w:t>]</w:t>
      </w:r>
      <w:r w:rsidR="00A47F41">
        <w:rPr>
          <w:sz w:val="18"/>
          <w:szCs w:val="18"/>
        </w:rPr>
        <w:t>.</w:t>
      </w:r>
      <w:r w:rsidR="008A5A90">
        <w:rPr>
          <w:sz w:val="18"/>
          <w:szCs w:val="18"/>
        </w:rPr>
        <w:t xml:space="preserve"> </w:t>
      </w:r>
    </w:p>
    <w:p w14:paraId="62B3AB16" w14:textId="5268496E" w:rsidR="00450974" w:rsidRDefault="00450974" w:rsidP="00CE090D">
      <w:pPr>
        <w:pStyle w:val="Heading1"/>
      </w:pPr>
      <w:r>
        <w:lastRenderedPageBreak/>
        <w:t xml:space="preserve"> FUTURE WORK</w:t>
      </w:r>
    </w:p>
    <w:p w14:paraId="72F2F6ED" w14:textId="303725DC" w:rsidR="00997A73" w:rsidRPr="00997A73" w:rsidRDefault="00F1302D" w:rsidP="006906B6">
      <w:pPr>
        <w:jc w:val="start"/>
      </w:pPr>
      <w:r w:rsidRPr="00F1302D">
        <w:rPr>
          <w:sz w:val="18"/>
          <w:szCs w:val="18"/>
        </w:rPr>
        <w:t xml:space="preserve">We </w:t>
      </w:r>
      <w:r w:rsidR="00441885">
        <w:rPr>
          <w:sz w:val="18"/>
          <w:szCs w:val="18"/>
        </w:rPr>
        <w:t xml:space="preserve">aim to deploy the </w:t>
      </w:r>
      <w:r w:rsidR="00060B8D">
        <w:rPr>
          <w:sz w:val="18"/>
          <w:szCs w:val="18"/>
        </w:rPr>
        <w:t>project as an application students can download on desktop/</w:t>
      </w:r>
      <w:r w:rsidR="00154AD4">
        <w:rPr>
          <w:sz w:val="18"/>
          <w:szCs w:val="18"/>
        </w:rPr>
        <w:t>mobile</w:t>
      </w:r>
      <w:r w:rsidR="00060B8D">
        <w:rPr>
          <w:sz w:val="18"/>
          <w:szCs w:val="18"/>
        </w:rPr>
        <w:t xml:space="preserve"> devices. </w:t>
      </w:r>
      <w:r w:rsidR="005D398C">
        <w:rPr>
          <w:sz w:val="18"/>
          <w:szCs w:val="18"/>
        </w:rPr>
        <w:t xml:space="preserve">The data to predict their performance can then be changed to </w:t>
      </w:r>
      <w:r w:rsidR="006623CE">
        <w:rPr>
          <w:sz w:val="18"/>
          <w:szCs w:val="18"/>
        </w:rPr>
        <w:t xml:space="preserve">suit the student, </w:t>
      </w:r>
      <w:r w:rsidR="00E84CF4">
        <w:rPr>
          <w:sz w:val="18"/>
          <w:szCs w:val="18"/>
        </w:rPr>
        <w:t xml:space="preserve">starting </w:t>
      </w:r>
      <w:r w:rsidR="00C55C14">
        <w:rPr>
          <w:sz w:val="18"/>
          <w:szCs w:val="18"/>
        </w:rPr>
        <w:t>with</w:t>
      </w:r>
      <w:r w:rsidR="00E84CF4">
        <w:rPr>
          <w:sz w:val="18"/>
          <w:szCs w:val="18"/>
        </w:rPr>
        <w:t xml:space="preserve"> a questionnaire to give some initial estimate. Henc</w:t>
      </w:r>
      <w:r w:rsidR="00F04BDA">
        <w:rPr>
          <w:sz w:val="18"/>
          <w:szCs w:val="18"/>
        </w:rPr>
        <w:t>e</w:t>
      </w:r>
      <w:r w:rsidR="00E84CF4">
        <w:rPr>
          <w:sz w:val="18"/>
          <w:szCs w:val="18"/>
        </w:rPr>
        <w:t>forth</w:t>
      </w:r>
      <w:r w:rsidR="00C55C14">
        <w:rPr>
          <w:sz w:val="18"/>
          <w:szCs w:val="18"/>
        </w:rPr>
        <w:t>,</w:t>
      </w:r>
      <w:r w:rsidR="00E84CF4">
        <w:rPr>
          <w:sz w:val="18"/>
          <w:szCs w:val="18"/>
        </w:rPr>
        <w:t xml:space="preserve"> </w:t>
      </w:r>
      <w:r w:rsidR="00F04BDA">
        <w:rPr>
          <w:sz w:val="18"/>
          <w:szCs w:val="18"/>
        </w:rPr>
        <w:t>the application would have daily tracking of habits that influence performance</w:t>
      </w:r>
      <w:r w:rsidR="00A46C53">
        <w:rPr>
          <w:sz w:val="18"/>
          <w:szCs w:val="18"/>
        </w:rPr>
        <w:t xml:space="preserve">, all </w:t>
      </w:r>
      <w:r w:rsidR="009D0CBF">
        <w:rPr>
          <w:sz w:val="18"/>
          <w:szCs w:val="18"/>
        </w:rPr>
        <w:t xml:space="preserve">combined </w:t>
      </w:r>
      <w:r w:rsidR="00A46C53">
        <w:rPr>
          <w:sz w:val="18"/>
          <w:szCs w:val="18"/>
        </w:rPr>
        <w:t xml:space="preserve">to </w:t>
      </w:r>
      <w:r w:rsidR="00FA0FFA">
        <w:rPr>
          <w:sz w:val="18"/>
          <w:szCs w:val="18"/>
        </w:rPr>
        <w:t>provid</w:t>
      </w:r>
      <w:r w:rsidR="00922C16">
        <w:rPr>
          <w:sz w:val="18"/>
          <w:szCs w:val="18"/>
        </w:rPr>
        <w:t>e real-time predictions</w:t>
      </w:r>
      <w:r w:rsidR="009D0CBF">
        <w:rPr>
          <w:sz w:val="18"/>
          <w:szCs w:val="18"/>
        </w:rPr>
        <w:t>. This way</w:t>
      </w:r>
      <w:r w:rsidR="00C55C14">
        <w:rPr>
          <w:sz w:val="18"/>
          <w:szCs w:val="18"/>
        </w:rPr>
        <w:t>,</w:t>
      </w:r>
      <w:r w:rsidR="009D0CBF">
        <w:rPr>
          <w:sz w:val="18"/>
          <w:szCs w:val="18"/>
        </w:rPr>
        <w:t xml:space="preserve"> </w:t>
      </w:r>
      <w:r w:rsidR="00B524A2">
        <w:rPr>
          <w:sz w:val="18"/>
          <w:szCs w:val="18"/>
        </w:rPr>
        <w:t xml:space="preserve">the student can see how they are progressing towards their goals as they make </w:t>
      </w:r>
      <w:r w:rsidR="00C55C14">
        <w:rPr>
          <w:sz w:val="18"/>
          <w:szCs w:val="18"/>
        </w:rPr>
        <w:t>more</w:t>
      </w:r>
      <w:r w:rsidR="00B524A2">
        <w:rPr>
          <w:sz w:val="18"/>
          <w:szCs w:val="18"/>
        </w:rPr>
        <w:t xml:space="preserve"> changes to their study methods.</w:t>
      </w:r>
      <w:r w:rsidR="00F346CF">
        <w:rPr>
          <w:sz w:val="18"/>
          <w:szCs w:val="18"/>
        </w:rPr>
        <w:t xml:space="preserve"> The data will also</w:t>
      </w:r>
      <w:r w:rsidR="00FA0FFA">
        <w:rPr>
          <w:sz w:val="18"/>
          <w:szCs w:val="18"/>
        </w:rPr>
        <w:t xml:space="preserve"> be used to</w:t>
      </w:r>
      <w:r w:rsidR="00F346CF">
        <w:rPr>
          <w:sz w:val="18"/>
          <w:szCs w:val="18"/>
        </w:rPr>
        <w:t xml:space="preserve"> give </w:t>
      </w:r>
      <w:r w:rsidR="00FA0FFA">
        <w:rPr>
          <w:sz w:val="18"/>
          <w:szCs w:val="18"/>
        </w:rPr>
        <w:t xml:space="preserve">visual </w:t>
      </w:r>
      <w:r w:rsidR="00427DF0">
        <w:rPr>
          <w:sz w:val="18"/>
          <w:szCs w:val="18"/>
        </w:rPr>
        <w:t xml:space="preserve">insights into the </w:t>
      </w:r>
      <w:r w:rsidR="006906B6">
        <w:rPr>
          <w:sz w:val="18"/>
          <w:szCs w:val="18"/>
        </w:rPr>
        <w:t>student</w:t>
      </w:r>
      <w:r w:rsidR="00CA5BF6">
        <w:rPr>
          <w:sz w:val="18"/>
          <w:szCs w:val="18"/>
        </w:rPr>
        <w:t>’s</w:t>
      </w:r>
      <w:r w:rsidR="00427DF0">
        <w:rPr>
          <w:sz w:val="18"/>
          <w:szCs w:val="18"/>
        </w:rPr>
        <w:t xml:space="preserve"> current habits</w:t>
      </w:r>
      <w:r w:rsidR="008E4CD2">
        <w:rPr>
          <w:sz w:val="18"/>
          <w:szCs w:val="18"/>
        </w:rPr>
        <w:t xml:space="preserve">, allowing them to decide </w:t>
      </w:r>
      <w:r w:rsidR="006906B6">
        <w:rPr>
          <w:sz w:val="18"/>
          <w:szCs w:val="18"/>
        </w:rPr>
        <w:t xml:space="preserve">on </w:t>
      </w:r>
      <w:r w:rsidR="008E4CD2">
        <w:rPr>
          <w:sz w:val="18"/>
          <w:szCs w:val="18"/>
        </w:rPr>
        <w:t xml:space="preserve">changes accordingly. </w:t>
      </w:r>
      <w:r w:rsidR="005D6C88">
        <w:rPr>
          <w:sz w:val="18"/>
          <w:szCs w:val="18"/>
        </w:rPr>
        <w:t xml:space="preserve">To increase </w:t>
      </w:r>
      <w:r w:rsidR="006906B6">
        <w:rPr>
          <w:sz w:val="18"/>
          <w:szCs w:val="18"/>
        </w:rPr>
        <w:t>personalisation</w:t>
      </w:r>
      <w:r w:rsidR="005D6C88">
        <w:rPr>
          <w:sz w:val="18"/>
          <w:szCs w:val="18"/>
        </w:rPr>
        <w:t xml:space="preserve">, </w:t>
      </w:r>
      <w:r w:rsidR="00BC0411">
        <w:rPr>
          <w:sz w:val="18"/>
          <w:szCs w:val="18"/>
        </w:rPr>
        <w:t xml:space="preserve">the application would </w:t>
      </w:r>
      <w:r w:rsidR="00CA5BF6">
        <w:rPr>
          <w:sz w:val="18"/>
          <w:szCs w:val="18"/>
        </w:rPr>
        <w:t>enable</w:t>
      </w:r>
      <w:r w:rsidR="00BC0411">
        <w:rPr>
          <w:sz w:val="18"/>
          <w:szCs w:val="18"/>
        </w:rPr>
        <w:t xml:space="preserve"> the student to choose habits that they think </w:t>
      </w:r>
      <w:r w:rsidR="0058307F">
        <w:rPr>
          <w:sz w:val="18"/>
          <w:szCs w:val="18"/>
        </w:rPr>
        <w:t xml:space="preserve">are affecting </w:t>
      </w:r>
      <w:r w:rsidR="009D3147">
        <w:rPr>
          <w:sz w:val="18"/>
          <w:szCs w:val="18"/>
        </w:rPr>
        <w:t xml:space="preserve">their performance, and </w:t>
      </w:r>
      <w:r w:rsidR="00153E86">
        <w:rPr>
          <w:sz w:val="18"/>
          <w:szCs w:val="18"/>
        </w:rPr>
        <w:t xml:space="preserve">predictions and insights are then given based on those habits. </w:t>
      </w:r>
      <w:r w:rsidR="000876F4">
        <w:rPr>
          <w:sz w:val="18"/>
          <w:szCs w:val="18"/>
        </w:rPr>
        <w:t>To scale it f</w:t>
      </w:r>
      <w:r w:rsidR="00143AB5">
        <w:rPr>
          <w:sz w:val="18"/>
          <w:szCs w:val="18"/>
        </w:rPr>
        <w:t xml:space="preserve">urther, </w:t>
      </w:r>
      <w:r w:rsidR="00280514">
        <w:rPr>
          <w:sz w:val="18"/>
          <w:szCs w:val="18"/>
        </w:rPr>
        <w:t>we could add a teacher-</w:t>
      </w:r>
      <w:r w:rsidR="001C7F61">
        <w:rPr>
          <w:sz w:val="18"/>
          <w:szCs w:val="18"/>
        </w:rPr>
        <w:t xml:space="preserve">oriented </w:t>
      </w:r>
      <w:r w:rsidR="00AD2660">
        <w:rPr>
          <w:sz w:val="18"/>
          <w:szCs w:val="18"/>
        </w:rPr>
        <w:t xml:space="preserve">feature where the teacher would be able to track their </w:t>
      </w:r>
      <w:r w:rsidR="00FA0FFA">
        <w:rPr>
          <w:sz w:val="18"/>
          <w:szCs w:val="18"/>
        </w:rPr>
        <w:t>student’s</w:t>
      </w:r>
      <w:r w:rsidR="00AD2660">
        <w:rPr>
          <w:sz w:val="18"/>
          <w:szCs w:val="18"/>
        </w:rPr>
        <w:t xml:space="preserve"> </w:t>
      </w:r>
      <w:r w:rsidR="008B74FC">
        <w:rPr>
          <w:sz w:val="18"/>
          <w:szCs w:val="18"/>
        </w:rPr>
        <w:t xml:space="preserve">progress and </w:t>
      </w:r>
      <w:r w:rsidR="00287945">
        <w:rPr>
          <w:sz w:val="18"/>
          <w:szCs w:val="18"/>
        </w:rPr>
        <w:t xml:space="preserve">identify </w:t>
      </w:r>
      <w:r w:rsidR="003F7381">
        <w:rPr>
          <w:sz w:val="18"/>
          <w:szCs w:val="18"/>
        </w:rPr>
        <w:t xml:space="preserve">students that need more </w:t>
      </w:r>
      <w:r w:rsidR="00FA0FFA">
        <w:rPr>
          <w:sz w:val="18"/>
          <w:szCs w:val="18"/>
        </w:rPr>
        <w:t>attention</w:t>
      </w:r>
      <w:r w:rsidR="00CA5BF6">
        <w:rPr>
          <w:sz w:val="18"/>
          <w:szCs w:val="18"/>
        </w:rPr>
        <w:t>,</w:t>
      </w:r>
      <w:r w:rsidR="003F7381">
        <w:rPr>
          <w:sz w:val="18"/>
          <w:szCs w:val="18"/>
        </w:rPr>
        <w:t xml:space="preserve"> as well as change their teaching methods according to current student performance and </w:t>
      </w:r>
      <w:r w:rsidR="00FA0FFA">
        <w:rPr>
          <w:sz w:val="18"/>
          <w:szCs w:val="18"/>
        </w:rPr>
        <w:t>predicted</w:t>
      </w:r>
      <w:r w:rsidR="003F7381">
        <w:rPr>
          <w:sz w:val="18"/>
          <w:szCs w:val="18"/>
        </w:rPr>
        <w:t xml:space="preserve"> results, </w:t>
      </w:r>
      <w:r w:rsidR="000876F4">
        <w:rPr>
          <w:sz w:val="18"/>
          <w:szCs w:val="18"/>
        </w:rPr>
        <w:t xml:space="preserve"> </w:t>
      </w:r>
    </w:p>
    <w:p w14:paraId="3B8960E7" w14:textId="0DE3347C" w:rsidR="0080791D" w:rsidRDefault="00BD16D8" w:rsidP="0080791D">
      <w:pPr>
        <w:pStyle w:val="Heading5"/>
      </w:pPr>
      <w:r>
        <w:t>Acknowledgement</w:t>
      </w:r>
    </w:p>
    <w:p w14:paraId="20576060" w14:textId="6A36B1D2" w:rsidR="00575BCA" w:rsidRDefault="007E17D8" w:rsidP="00836367">
      <w:pPr>
        <w:pStyle w:val="BodyText"/>
      </w:pPr>
      <w:r w:rsidRPr="007E17D8">
        <w:rPr>
          <w:lang w:val="en-US"/>
        </w:rPr>
        <w:t xml:space="preserve">We express our gratitude to Dr </w:t>
      </w:r>
      <w:r w:rsidR="002B17E1">
        <w:rPr>
          <w:lang w:val="en-US"/>
        </w:rPr>
        <w:t>Narendra V G</w:t>
      </w:r>
      <w:r w:rsidRPr="007E17D8">
        <w:rPr>
          <w:lang w:val="en-US"/>
        </w:rPr>
        <w:t xml:space="preserve"> for his dedicated guidance in navigating essential </w:t>
      </w:r>
      <w:r w:rsidR="00DB5BD9">
        <w:rPr>
          <w:lang w:val="en-US"/>
        </w:rPr>
        <w:t>Machine Learning</w:t>
      </w:r>
      <w:r w:rsidRPr="007E17D8">
        <w:rPr>
          <w:lang w:val="en-US"/>
        </w:rPr>
        <w:t xml:space="preserve"> concepts, enabling us to construct the project and </w:t>
      </w:r>
      <w:r w:rsidR="00252846">
        <w:rPr>
          <w:lang w:val="en-US"/>
        </w:rPr>
        <w:t xml:space="preserve">Dr Manjunath K N </w:t>
      </w:r>
      <w:r w:rsidRPr="007E17D8">
        <w:rPr>
          <w:lang w:val="en-US"/>
        </w:rPr>
        <w:t>for</w:t>
      </w:r>
      <w:r w:rsidR="009527D5">
        <w:rPr>
          <w:lang w:val="en-US"/>
        </w:rPr>
        <w:t xml:space="preserve"> constantly </w:t>
      </w:r>
      <w:r w:rsidR="00182D37">
        <w:rPr>
          <w:lang w:val="en-US"/>
        </w:rPr>
        <w:t>supporting</w:t>
      </w:r>
      <w:r w:rsidR="00926EF2">
        <w:rPr>
          <w:lang w:val="en-US"/>
        </w:rPr>
        <w:t xml:space="preserve"> us as we</w:t>
      </w:r>
      <w:r w:rsidR="00A02198">
        <w:rPr>
          <w:lang w:val="en-US"/>
        </w:rPr>
        <w:t xml:space="preserve"> </w:t>
      </w:r>
      <w:r w:rsidR="00F45DA5">
        <w:rPr>
          <w:lang w:val="en-US"/>
        </w:rPr>
        <w:t>learned to implement</w:t>
      </w:r>
      <w:r w:rsidR="00815628">
        <w:rPr>
          <w:lang w:val="en-US"/>
        </w:rPr>
        <w:t xml:space="preserve"> </w:t>
      </w:r>
      <w:r w:rsidR="00DE3D81">
        <w:rPr>
          <w:lang w:val="en-US"/>
        </w:rPr>
        <w:t>the concepts that our project was built</w:t>
      </w:r>
      <w:r w:rsidR="002F70AD">
        <w:rPr>
          <w:lang w:val="en-US"/>
        </w:rPr>
        <w:t xml:space="preserve"> </w:t>
      </w:r>
      <w:r w:rsidR="00DE3D81">
        <w:rPr>
          <w:lang w:val="en-US"/>
        </w:rPr>
        <w:t>upon</w:t>
      </w:r>
      <w:r w:rsidRPr="007E17D8">
        <w:rPr>
          <w:lang w:val="en-US"/>
        </w:rPr>
        <w:t>. Existing research and study of the field was necessary for our own understanding and ability to apply concepts learned. We sincerely appreciate the authors of referred scientific papers for their valuable contributions directly to the field of computer science and indirectly to this project</w:t>
      </w:r>
    </w:p>
    <w:p w14:paraId="53191046" w14:textId="77777777" w:rsidR="009303D9" w:rsidRDefault="009303D9" w:rsidP="00A059B3">
      <w:pPr>
        <w:pStyle w:val="Heading5"/>
      </w:pPr>
      <w:r w:rsidRPr="005B520E">
        <w:t>References</w:t>
      </w:r>
    </w:p>
    <w:p w14:paraId="5217DBD9" w14:textId="6D386AD0" w:rsidR="009303D9" w:rsidRPr="00286FB1" w:rsidRDefault="00BF3804" w:rsidP="009134CF">
      <w:pPr>
        <w:jc w:val="start"/>
        <w:rPr>
          <w:sz w:val="18"/>
          <w:szCs w:val="18"/>
        </w:rPr>
      </w:pPr>
      <w:r w:rsidRPr="00286FB1">
        <w:rPr>
          <w:sz w:val="18"/>
          <w:szCs w:val="18"/>
        </w:rPr>
        <w:t>[1]</w:t>
      </w:r>
      <w:r w:rsidR="009134CF" w:rsidRPr="00286FB1">
        <w:rPr>
          <w:sz w:val="18"/>
          <w:szCs w:val="18"/>
        </w:rPr>
        <w:t xml:space="preserve"> </w:t>
      </w:r>
      <w:r w:rsidR="00284CD3" w:rsidRPr="00286FB1">
        <w:rPr>
          <w:sz w:val="18"/>
          <w:szCs w:val="18"/>
        </w:rPr>
        <w:t>A. A. Author, "Title of Paper," in *Title of Conference*, Place of conference, Year, pp. xxx-xxx.</w:t>
      </w:r>
    </w:p>
    <w:p w14:paraId="7A168D8D" w14:textId="77777777" w:rsidR="00B451D2" w:rsidRPr="00286FB1" w:rsidRDefault="00B451D2" w:rsidP="009134CF">
      <w:pPr>
        <w:jc w:val="start"/>
        <w:rPr>
          <w:sz w:val="18"/>
          <w:szCs w:val="18"/>
        </w:rPr>
      </w:pPr>
    </w:p>
    <w:p w14:paraId="3DC66772" w14:textId="77777777" w:rsidR="00B451D2" w:rsidRPr="00286FB1" w:rsidRDefault="009134CF" w:rsidP="005C0F3D">
      <w:pPr>
        <w:jc w:val="start"/>
        <w:rPr>
          <w:sz w:val="18"/>
          <w:szCs w:val="18"/>
        </w:rPr>
      </w:pPr>
      <w:r w:rsidRPr="00286FB1">
        <w:rPr>
          <w:sz w:val="18"/>
          <w:szCs w:val="18"/>
        </w:rPr>
        <w:t xml:space="preserve">[2] </w:t>
      </w:r>
      <w:r w:rsidR="00741253" w:rsidRPr="00286FB1">
        <w:rPr>
          <w:sz w:val="18"/>
          <w:szCs w:val="18"/>
        </w:rPr>
        <w:t>paper 2</w:t>
      </w:r>
    </w:p>
    <w:p w14:paraId="341A2FB6" w14:textId="4E4164D7" w:rsidR="005C0F3D" w:rsidRPr="00286FB1" w:rsidRDefault="005C0F3D" w:rsidP="005C0F3D">
      <w:pPr>
        <w:jc w:val="start"/>
        <w:rPr>
          <w:sz w:val="18"/>
          <w:szCs w:val="18"/>
        </w:rPr>
      </w:pPr>
      <w:r w:rsidRPr="00286FB1">
        <w:rPr>
          <w:sz w:val="18"/>
          <w:szCs w:val="18"/>
        </w:rPr>
        <w:br/>
      </w:r>
      <w:r w:rsidRPr="00286FB1">
        <w:rPr>
          <w:sz w:val="18"/>
          <w:szCs w:val="18"/>
        </w:rPr>
        <w:t>[</w:t>
      </w:r>
      <w:r w:rsidRPr="00286FB1">
        <w:rPr>
          <w:sz w:val="18"/>
          <w:szCs w:val="18"/>
        </w:rPr>
        <w:t>3</w:t>
      </w:r>
      <w:r w:rsidRPr="00286FB1">
        <w:rPr>
          <w:sz w:val="18"/>
          <w:szCs w:val="18"/>
        </w:rPr>
        <w:t xml:space="preserve">] paper </w:t>
      </w:r>
      <w:r w:rsidRPr="00286FB1">
        <w:rPr>
          <w:sz w:val="18"/>
          <w:szCs w:val="18"/>
        </w:rPr>
        <w:t>3</w:t>
      </w:r>
    </w:p>
    <w:p w14:paraId="36EC87B2" w14:textId="77777777" w:rsidR="00B451D2" w:rsidRPr="00286FB1" w:rsidRDefault="00B451D2" w:rsidP="005C0F3D">
      <w:pPr>
        <w:jc w:val="start"/>
        <w:rPr>
          <w:sz w:val="18"/>
          <w:szCs w:val="18"/>
        </w:rPr>
      </w:pPr>
    </w:p>
    <w:p w14:paraId="3BC05141" w14:textId="79B59C13" w:rsidR="005C0F3D" w:rsidRPr="00286FB1" w:rsidRDefault="005C0F3D" w:rsidP="005C0F3D">
      <w:pPr>
        <w:jc w:val="start"/>
        <w:rPr>
          <w:sz w:val="18"/>
          <w:szCs w:val="18"/>
        </w:rPr>
      </w:pPr>
      <w:r w:rsidRPr="00286FB1">
        <w:rPr>
          <w:sz w:val="18"/>
          <w:szCs w:val="18"/>
        </w:rPr>
        <w:t>[</w:t>
      </w:r>
      <w:r w:rsidRPr="00286FB1">
        <w:rPr>
          <w:sz w:val="18"/>
          <w:szCs w:val="18"/>
        </w:rPr>
        <w:t>4</w:t>
      </w:r>
      <w:r w:rsidRPr="00286FB1">
        <w:rPr>
          <w:sz w:val="18"/>
          <w:szCs w:val="18"/>
        </w:rPr>
        <w:t xml:space="preserve">] paper </w:t>
      </w:r>
      <w:r w:rsidRPr="00286FB1">
        <w:rPr>
          <w:sz w:val="18"/>
          <w:szCs w:val="18"/>
        </w:rPr>
        <w:t>4</w:t>
      </w:r>
    </w:p>
    <w:p w14:paraId="4E259A85" w14:textId="77777777" w:rsidR="00B451D2" w:rsidRPr="00286FB1" w:rsidRDefault="00B451D2" w:rsidP="005C0F3D">
      <w:pPr>
        <w:jc w:val="start"/>
        <w:rPr>
          <w:sz w:val="18"/>
          <w:szCs w:val="18"/>
        </w:rPr>
      </w:pPr>
    </w:p>
    <w:p w14:paraId="5BF9FD1C" w14:textId="509D07E7" w:rsidR="005C0F3D" w:rsidRPr="00286FB1" w:rsidRDefault="005C0F3D" w:rsidP="005C0F3D">
      <w:pPr>
        <w:jc w:val="start"/>
        <w:rPr>
          <w:sz w:val="18"/>
          <w:szCs w:val="18"/>
        </w:rPr>
      </w:pPr>
      <w:r w:rsidRPr="00286FB1">
        <w:rPr>
          <w:sz w:val="18"/>
          <w:szCs w:val="18"/>
        </w:rPr>
        <w:t>[</w:t>
      </w:r>
      <w:r w:rsidRPr="00286FB1">
        <w:rPr>
          <w:sz w:val="18"/>
          <w:szCs w:val="18"/>
        </w:rPr>
        <w:t>5</w:t>
      </w:r>
      <w:r w:rsidRPr="00286FB1">
        <w:rPr>
          <w:sz w:val="18"/>
          <w:szCs w:val="18"/>
        </w:rPr>
        <w:t xml:space="preserve">] paper </w:t>
      </w:r>
      <w:r w:rsidRPr="00286FB1">
        <w:rPr>
          <w:sz w:val="18"/>
          <w:szCs w:val="18"/>
        </w:rPr>
        <w:t>5</w:t>
      </w:r>
    </w:p>
    <w:p w14:paraId="510FBEED" w14:textId="77777777" w:rsidR="008A140B" w:rsidRPr="00286FB1" w:rsidRDefault="008A140B" w:rsidP="005C0F3D">
      <w:pPr>
        <w:jc w:val="start"/>
        <w:rPr>
          <w:sz w:val="18"/>
          <w:szCs w:val="18"/>
        </w:rPr>
      </w:pPr>
    </w:p>
    <w:p w14:paraId="206FF47D" w14:textId="58B2EE97" w:rsidR="005C0F3D" w:rsidRPr="00286FB1" w:rsidRDefault="005C0F3D" w:rsidP="005C0F3D">
      <w:pPr>
        <w:jc w:val="start"/>
        <w:rPr>
          <w:i/>
          <w:iCs/>
          <w:sz w:val="18"/>
          <w:szCs w:val="18"/>
        </w:rPr>
      </w:pPr>
      <w:r w:rsidRPr="00286FB1">
        <w:rPr>
          <w:sz w:val="18"/>
          <w:szCs w:val="18"/>
        </w:rPr>
        <w:t>[</w:t>
      </w:r>
      <w:r w:rsidRPr="00286FB1">
        <w:rPr>
          <w:sz w:val="18"/>
          <w:szCs w:val="18"/>
        </w:rPr>
        <w:t>6</w:t>
      </w:r>
      <w:r w:rsidRPr="00286FB1">
        <w:rPr>
          <w:sz w:val="18"/>
          <w:szCs w:val="18"/>
        </w:rPr>
        <w:t>]</w:t>
      </w:r>
      <w:r w:rsidR="0020541E" w:rsidRPr="00286FB1">
        <w:rPr>
          <w:sz w:val="18"/>
          <w:szCs w:val="18"/>
        </w:rPr>
        <w:t xml:space="preserve"> </w:t>
      </w:r>
      <w:r w:rsidR="000D3E5C" w:rsidRPr="00286FB1">
        <w:rPr>
          <w:sz w:val="18"/>
          <w:szCs w:val="18"/>
        </w:rPr>
        <w:t>S. Gupta and J. Agarwal, "Machine Learning Approaches for Student Performance Prediction,"</w:t>
      </w:r>
      <w:r w:rsidR="000D3E5C" w:rsidRPr="00286FB1">
        <w:rPr>
          <w:sz w:val="18"/>
          <w:szCs w:val="18"/>
        </w:rPr>
        <w:t xml:space="preserve"> in </w:t>
      </w:r>
      <w:r w:rsidR="001D6090" w:rsidRPr="001D6090">
        <w:rPr>
          <w:i/>
          <w:iCs/>
          <w:sz w:val="18"/>
          <w:szCs w:val="18"/>
        </w:rPr>
        <w:t>1</w:t>
      </w:r>
      <w:r w:rsidR="000D3E5C" w:rsidRPr="00286FB1">
        <w:rPr>
          <w:i/>
          <w:iCs/>
          <w:sz w:val="18"/>
          <w:szCs w:val="18"/>
        </w:rPr>
        <w:t>0th International Conference on Reliability, Infocom Technologies and Optimization (Trends and Future Directions) (ICRITO), Noida, India, 2022, pp. 1-6</w:t>
      </w:r>
    </w:p>
    <w:p w14:paraId="279AB5FB" w14:textId="77777777" w:rsidR="008A140B" w:rsidRPr="00286FB1" w:rsidRDefault="008A140B" w:rsidP="005C0F3D">
      <w:pPr>
        <w:jc w:val="start"/>
        <w:rPr>
          <w:i/>
          <w:iCs/>
          <w:sz w:val="18"/>
          <w:szCs w:val="18"/>
        </w:rPr>
      </w:pPr>
    </w:p>
    <w:p w14:paraId="32B3E2D4" w14:textId="6C97F81D" w:rsidR="00BF7711" w:rsidRPr="00286FB1" w:rsidRDefault="005C0F3D" w:rsidP="005C0F3D">
      <w:pPr>
        <w:jc w:val="start"/>
        <w:rPr>
          <w:i/>
          <w:iCs/>
          <w:sz w:val="18"/>
          <w:szCs w:val="18"/>
        </w:rPr>
      </w:pPr>
      <w:r w:rsidRPr="00286FB1">
        <w:rPr>
          <w:sz w:val="18"/>
          <w:szCs w:val="18"/>
        </w:rPr>
        <w:t>[</w:t>
      </w:r>
      <w:r w:rsidRPr="00286FB1">
        <w:rPr>
          <w:sz w:val="18"/>
          <w:szCs w:val="18"/>
        </w:rPr>
        <w:t>7</w:t>
      </w:r>
      <w:r w:rsidRPr="00286FB1">
        <w:rPr>
          <w:sz w:val="18"/>
          <w:szCs w:val="18"/>
        </w:rPr>
        <w:t xml:space="preserve">] </w:t>
      </w:r>
      <w:r w:rsidR="002F339D" w:rsidRPr="00286FB1">
        <w:rPr>
          <w:sz w:val="18"/>
          <w:szCs w:val="18"/>
        </w:rPr>
        <w:t xml:space="preserve">I. Singh, A. S. Sabitha and A. Bansal, "Student performance analysis using clustering algorithm," </w:t>
      </w:r>
      <w:r w:rsidR="00922FD1" w:rsidRPr="00286FB1">
        <w:rPr>
          <w:sz w:val="18"/>
          <w:szCs w:val="18"/>
        </w:rPr>
        <w:t xml:space="preserve">in </w:t>
      </w:r>
      <w:r w:rsidR="002F339D" w:rsidRPr="00286FB1">
        <w:rPr>
          <w:i/>
          <w:iCs/>
          <w:sz w:val="18"/>
          <w:szCs w:val="18"/>
        </w:rPr>
        <w:t>6th International Conference - Cloud System and Big Data Engineering (Confluence), Noida, India, 2016, pp. 294-299</w:t>
      </w:r>
    </w:p>
    <w:p w14:paraId="7CA246C4" w14:textId="77777777" w:rsidR="008A140B" w:rsidRPr="00286FB1" w:rsidRDefault="008A140B" w:rsidP="005C0F3D">
      <w:pPr>
        <w:jc w:val="start"/>
        <w:rPr>
          <w:sz w:val="18"/>
          <w:szCs w:val="18"/>
        </w:rPr>
      </w:pPr>
    </w:p>
    <w:p w14:paraId="4DEF3DFE" w14:textId="00E6D632" w:rsidR="005C0F3D" w:rsidRPr="00286FB1" w:rsidRDefault="002F339D" w:rsidP="005C0F3D">
      <w:pPr>
        <w:jc w:val="start"/>
        <w:rPr>
          <w:sz w:val="18"/>
          <w:szCs w:val="18"/>
        </w:rPr>
      </w:pPr>
      <w:r w:rsidRPr="00286FB1">
        <w:rPr>
          <w:sz w:val="18"/>
          <w:szCs w:val="18"/>
        </w:rPr>
        <w:t xml:space="preserve"> </w:t>
      </w:r>
      <w:r w:rsidR="005C0F3D" w:rsidRPr="00286FB1">
        <w:rPr>
          <w:sz w:val="18"/>
          <w:szCs w:val="18"/>
        </w:rPr>
        <w:t>[</w:t>
      </w:r>
      <w:r w:rsidR="005C0F3D" w:rsidRPr="00286FB1">
        <w:rPr>
          <w:sz w:val="18"/>
          <w:szCs w:val="18"/>
        </w:rPr>
        <w:t>8</w:t>
      </w:r>
      <w:r w:rsidR="005C0F3D" w:rsidRPr="00286FB1">
        <w:rPr>
          <w:sz w:val="18"/>
          <w:szCs w:val="18"/>
        </w:rPr>
        <w:t xml:space="preserve">] </w:t>
      </w:r>
      <w:r w:rsidR="001D66A4" w:rsidRPr="00286FB1">
        <w:rPr>
          <w:sz w:val="18"/>
          <w:szCs w:val="18"/>
        </w:rPr>
        <w:t xml:space="preserve">C. Li Sa, D. H. b. Abang Ibrahim, E. Dahliana Hossain and M. bin Hossin, "Student performance analysis system (SPAS)," </w:t>
      </w:r>
      <w:r w:rsidR="00FE35A3" w:rsidRPr="00286FB1">
        <w:rPr>
          <w:sz w:val="18"/>
          <w:szCs w:val="18"/>
        </w:rPr>
        <w:t xml:space="preserve">in </w:t>
      </w:r>
      <w:r w:rsidR="001D66A4" w:rsidRPr="00286FB1">
        <w:rPr>
          <w:i/>
          <w:iCs/>
          <w:sz w:val="18"/>
          <w:szCs w:val="18"/>
        </w:rPr>
        <w:t>The 5th International Conference on Information and Communication Technology for The Muslim World (ICT4M), Kuching, Malaysia, 2014,</w:t>
      </w:r>
      <w:r w:rsidR="001D66A4" w:rsidRPr="00286FB1">
        <w:rPr>
          <w:sz w:val="18"/>
          <w:szCs w:val="18"/>
        </w:rPr>
        <w:t xml:space="preserve"> pp. 1-6</w:t>
      </w:r>
    </w:p>
    <w:p w14:paraId="5EA4623C" w14:textId="77777777" w:rsidR="008A140B" w:rsidRPr="00286FB1" w:rsidRDefault="008A140B" w:rsidP="005C0F3D">
      <w:pPr>
        <w:jc w:val="start"/>
        <w:rPr>
          <w:sz w:val="18"/>
          <w:szCs w:val="18"/>
        </w:rPr>
      </w:pPr>
    </w:p>
    <w:p w14:paraId="6E2A2B3D" w14:textId="1D1674C9" w:rsidR="005C0F3D" w:rsidRPr="00286FB1" w:rsidRDefault="005C0F3D" w:rsidP="005C0F3D">
      <w:pPr>
        <w:jc w:val="start"/>
        <w:rPr>
          <w:i/>
          <w:iCs/>
          <w:sz w:val="18"/>
          <w:szCs w:val="18"/>
        </w:rPr>
      </w:pPr>
      <w:r w:rsidRPr="00286FB1">
        <w:rPr>
          <w:sz w:val="18"/>
          <w:szCs w:val="18"/>
        </w:rPr>
        <w:t>[</w:t>
      </w:r>
      <w:r w:rsidRPr="00286FB1">
        <w:rPr>
          <w:sz w:val="18"/>
          <w:szCs w:val="18"/>
        </w:rPr>
        <w:t>9</w:t>
      </w:r>
      <w:r w:rsidRPr="00286FB1">
        <w:rPr>
          <w:sz w:val="18"/>
          <w:szCs w:val="18"/>
        </w:rPr>
        <w:t xml:space="preserve">] </w:t>
      </w:r>
      <w:r w:rsidR="00926207" w:rsidRPr="00286FB1">
        <w:rPr>
          <w:sz w:val="18"/>
          <w:szCs w:val="18"/>
        </w:rPr>
        <w:t xml:space="preserve">H. M. R. Hasan, A. S. A. Rabby, M. T. Islam and S. A. Hossain, "Machine Learning Algorithm for Student's Performance Prediction," </w:t>
      </w:r>
      <w:r w:rsidR="00926207" w:rsidRPr="00286FB1">
        <w:rPr>
          <w:sz w:val="18"/>
          <w:szCs w:val="18"/>
        </w:rPr>
        <w:t xml:space="preserve">in </w:t>
      </w:r>
      <w:r w:rsidR="00926207" w:rsidRPr="00286FB1">
        <w:rPr>
          <w:i/>
          <w:iCs/>
          <w:sz w:val="18"/>
          <w:szCs w:val="18"/>
        </w:rPr>
        <w:t>10th International Conference on Computing, Communication and Networking Technologies (ICCCNT), Kanpur, India, 2019, pp. 1-7</w:t>
      </w:r>
    </w:p>
    <w:p w14:paraId="0E26E6A1" w14:textId="77777777" w:rsidR="008A140B" w:rsidRPr="00286FB1" w:rsidRDefault="008A140B" w:rsidP="005C0F3D">
      <w:pPr>
        <w:jc w:val="start"/>
        <w:rPr>
          <w:sz w:val="18"/>
          <w:szCs w:val="18"/>
        </w:rPr>
      </w:pPr>
    </w:p>
    <w:p w14:paraId="62C9BE91" w14:textId="30456643" w:rsidR="005C0F3D" w:rsidRPr="00286FB1" w:rsidRDefault="005C0F3D" w:rsidP="005C0F3D">
      <w:pPr>
        <w:jc w:val="start"/>
        <w:rPr>
          <w:sz w:val="18"/>
          <w:szCs w:val="18"/>
        </w:rPr>
      </w:pPr>
      <w:r w:rsidRPr="00286FB1">
        <w:rPr>
          <w:sz w:val="18"/>
          <w:szCs w:val="18"/>
        </w:rPr>
        <w:t>[</w:t>
      </w:r>
      <w:r w:rsidRPr="00286FB1">
        <w:rPr>
          <w:sz w:val="18"/>
          <w:szCs w:val="18"/>
        </w:rPr>
        <w:t>10</w:t>
      </w:r>
      <w:r w:rsidRPr="00286FB1">
        <w:rPr>
          <w:sz w:val="18"/>
          <w:szCs w:val="18"/>
        </w:rPr>
        <w:t xml:space="preserve">] </w:t>
      </w:r>
      <w:r w:rsidR="009D59BA" w:rsidRPr="00286FB1">
        <w:rPr>
          <w:sz w:val="18"/>
          <w:szCs w:val="18"/>
        </w:rPr>
        <w:t xml:space="preserve">H. Gull, M. Saqib, S. Z. Iqbal and S. Saeed, "Improving Learning Experience of Students by Early Prediction of Student Performance using Machine Learning," </w:t>
      </w:r>
      <w:r w:rsidR="00F12E0B" w:rsidRPr="00286FB1">
        <w:rPr>
          <w:sz w:val="18"/>
          <w:szCs w:val="18"/>
        </w:rPr>
        <w:t xml:space="preserve">in </w:t>
      </w:r>
      <w:r w:rsidR="009D59BA" w:rsidRPr="00286FB1">
        <w:rPr>
          <w:i/>
          <w:iCs/>
          <w:sz w:val="18"/>
          <w:szCs w:val="18"/>
        </w:rPr>
        <w:t xml:space="preserve">IEEE International Conference for Innovation in Technology (INOCON), </w:t>
      </w:r>
      <w:r w:rsidR="0065302F">
        <w:rPr>
          <w:i/>
          <w:iCs/>
          <w:sz w:val="18"/>
          <w:szCs w:val="18"/>
        </w:rPr>
        <w:t>Bengaluru</w:t>
      </w:r>
      <w:r w:rsidR="009D59BA" w:rsidRPr="00286FB1">
        <w:rPr>
          <w:i/>
          <w:iCs/>
          <w:sz w:val="18"/>
          <w:szCs w:val="18"/>
        </w:rPr>
        <w:t>, India, 2020, pp. 1-4</w:t>
      </w:r>
    </w:p>
    <w:p w14:paraId="7C74CF74" w14:textId="6BA533C7" w:rsidR="009134CF" w:rsidRDefault="009134CF" w:rsidP="009134CF">
      <w:pPr>
        <w:jc w:val="start"/>
      </w:pPr>
    </w:p>
    <w:p w14:paraId="473028BE" w14:textId="77777777" w:rsidR="00BF3804" w:rsidRDefault="00BF3804" w:rsidP="005B520E"/>
    <w:p w14:paraId="7550F9D0" w14:textId="77777777" w:rsidR="005C0F3D" w:rsidRDefault="005C0F3D" w:rsidP="005B520E"/>
    <w:sectPr w:rsidR="005C0F3D" w:rsidSect="00250779">
      <w:type w:val="continuous"/>
      <w:pgSz w:w="595.30pt" w:h="841.90pt" w:code="9"/>
      <w:pgMar w:top="54pt" w:right="44.65pt" w:bottom="72pt" w:left="44.65pt" w:header="36pt" w:footer="36pt" w:gutter="0pt"/>
      <w:cols w:num="2"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034F6BF8" w14:textId="77777777" w:rsidR="00C520E6" w:rsidRDefault="00C520E6" w:rsidP="001A3B3D">
      <w:r>
        <w:separator/>
      </w:r>
    </w:p>
  </w:endnote>
  <w:endnote w:type="continuationSeparator" w:id="0">
    <w:p w14:paraId="70C47D1A" w14:textId="77777777" w:rsidR="00C520E6" w:rsidRDefault="00C520E6"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Calibri Light">
    <w:panose1 w:val="020F0302020204030204"/>
    <w:charset w:characterSet="iso-8859-1"/>
    <w:family w:val="swiss"/>
    <w:pitch w:val="variable"/>
    <w:sig w:usb0="E4002EFF" w:usb1="C200247B" w:usb2="00000009" w:usb3="00000000" w:csb0="000001FF" w:csb1="00000000"/>
  </w:font>
  <w:font w:name="Calibri">
    <w:panose1 w:val="020F05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7BB6AC16"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5105CB16" w14:textId="77777777" w:rsidR="00C520E6" w:rsidRDefault="00C520E6" w:rsidP="001A3B3D">
      <w:r>
        <w:separator/>
      </w:r>
    </w:p>
  </w:footnote>
  <w:footnote w:type="continuationSeparator" w:id="0">
    <w:p w14:paraId="2EF670EC" w14:textId="77777777" w:rsidR="00C520E6" w:rsidRDefault="00C520E6"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1" w15:restartNumberingAfterBreak="0">
    <w:nsid w:val="746E7B75"/>
    <w:multiLevelType w:val="hybridMultilevel"/>
    <w:tmpl w:val="893C2B08"/>
    <w:lvl w:ilvl="0" w:tplc="40090019">
      <w:start w:val="1"/>
      <w:numFmt w:val="lowerLetter"/>
      <w:lvlText w:val="%1."/>
      <w:lvlJc w:val="start"/>
      <w:pPr>
        <w:ind w:start="36pt" w:hanging="18pt"/>
      </w:pPr>
      <w:rPr>
        <w:rFonts w:hint="default"/>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num w:numId="1" w16cid:durableId="1726561878">
    <w:abstractNumId w:val="14"/>
  </w:num>
  <w:num w:numId="2" w16cid:durableId="2072314039">
    <w:abstractNumId w:val="19"/>
  </w:num>
  <w:num w:numId="3" w16cid:durableId="1427388219">
    <w:abstractNumId w:val="13"/>
  </w:num>
  <w:num w:numId="4" w16cid:durableId="872109150">
    <w:abstractNumId w:val="16"/>
  </w:num>
  <w:num w:numId="5" w16cid:durableId="104277217">
    <w:abstractNumId w:val="16"/>
  </w:num>
  <w:num w:numId="6" w16cid:durableId="2072800392">
    <w:abstractNumId w:val="16"/>
  </w:num>
  <w:num w:numId="7" w16cid:durableId="231547997">
    <w:abstractNumId w:val="16"/>
  </w:num>
  <w:num w:numId="8" w16cid:durableId="126901970">
    <w:abstractNumId w:val="18"/>
  </w:num>
  <w:num w:numId="9" w16cid:durableId="18826017">
    <w:abstractNumId w:val="20"/>
  </w:num>
  <w:num w:numId="10" w16cid:durableId="397090275">
    <w:abstractNumId w:val="15"/>
  </w:num>
  <w:num w:numId="11" w16cid:durableId="479034072">
    <w:abstractNumId w:val="12"/>
  </w:num>
  <w:num w:numId="12" w16cid:durableId="727068643">
    <w:abstractNumId w:val="11"/>
  </w:num>
  <w:num w:numId="13" w16cid:durableId="497890497">
    <w:abstractNumId w:val="0"/>
  </w:num>
  <w:num w:numId="14" w16cid:durableId="1154640039">
    <w:abstractNumId w:val="10"/>
  </w:num>
  <w:num w:numId="15" w16cid:durableId="1526947466">
    <w:abstractNumId w:val="8"/>
  </w:num>
  <w:num w:numId="16" w16cid:durableId="1550259805">
    <w:abstractNumId w:val="7"/>
  </w:num>
  <w:num w:numId="17" w16cid:durableId="1155759365">
    <w:abstractNumId w:val="6"/>
  </w:num>
  <w:num w:numId="18" w16cid:durableId="1496146972">
    <w:abstractNumId w:val="5"/>
  </w:num>
  <w:num w:numId="19" w16cid:durableId="97680276">
    <w:abstractNumId w:val="9"/>
  </w:num>
  <w:num w:numId="20" w16cid:durableId="1474761012">
    <w:abstractNumId w:val="4"/>
  </w:num>
  <w:num w:numId="21" w16cid:durableId="2053192377">
    <w:abstractNumId w:val="3"/>
  </w:num>
  <w:num w:numId="22" w16cid:durableId="575285258">
    <w:abstractNumId w:val="2"/>
  </w:num>
  <w:num w:numId="23" w16cid:durableId="1015570808">
    <w:abstractNumId w:val="1"/>
  </w:num>
  <w:num w:numId="24" w16cid:durableId="89088403">
    <w:abstractNumId w:val="17"/>
  </w:num>
  <w:num w:numId="25" w16cid:durableId="1258709703">
    <w:abstractNumId w:val="2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E0tTQwNLYwNzC0sDRU0lEKTi0uzszPAykwrAUAuXqkHSwAAAA="/>
  </w:docVars>
  <w:rsids>
    <w:rsidRoot w:val="009303D9"/>
    <w:rsid w:val="000140B6"/>
    <w:rsid w:val="00024120"/>
    <w:rsid w:val="00033704"/>
    <w:rsid w:val="0004781E"/>
    <w:rsid w:val="00055DB3"/>
    <w:rsid w:val="00060B8D"/>
    <w:rsid w:val="000721E6"/>
    <w:rsid w:val="00074A70"/>
    <w:rsid w:val="0008758A"/>
    <w:rsid w:val="000876F4"/>
    <w:rsid w:val="000A47BA"/>
    <w:rsid w:val="000A6F00"/>
    <w:rsid w:val="000C1E68"/>
    <w:rsid w:val="000D3E5C"/>
    <w:rsid w:val="000F1DB4"/>
    <w:rsid w:val="000F5C4C"/>
    <w:rsid w:val="00100AD7"/>
    <w:rsid w:val="001261DA"/>
    <w:rsid w:val="00131595"/>
    <w:rsid w:val="00136542"/>
    <w:rsid w:val="00143AB5"/>
    <w:rsid w:val="001449C2"/>
    <w:rsid w:val="001476C4"/>
    <w:rsid w:val="00147F93"/>
    <w:rsid w:val="00152A77"/>
    <w:rsid w:val="00153E86"/>
    <w:rsid w:val="00154AD4"/>
    <w:rsid w:val="001636A3"/>
    <w:rsid w:val="00182D37"/>
    <w:rsid w:val="00182FBD"/>
    <w:rsid w:val="00184B5D"/>
    <w:rsid w:val="001931DF"/>
    <w:rsid w:val="001A2EFD"/>
    <w:rsid w:val="001A3B3D"/>
    <w:rsid w:val="001B3C15"/>
    <w:rsid w:val="001B67DC"/>
    <w:rsid w:val="001C1941"/>
    <w:rsid w:val="001C3F98"/>
    <w:rsid w:val="001C71BF"/>
    <w:rsid w:val="001C7F61"/>
    <w:rsid w:val="001D200F"/>
    <w:rsid w:val="001D5AA9"/>
    <w:rsid w:val="001D6090"/>
    <w:rsid w:val="001D66A4"/>
    <w:rsid w:val="001D67BA"/>
    <w:rsid w:val="001F7F85"/>
    <w:rsid w:val="0020541E"/>
    <w:rsid w:val="00222838"/>
    <w:rsid w:val="002254A9"/>
    <w:rsid w:val="0022657D"/>
    <w:rsid w:val="00233D97"/>
    <w:rsid w:val="002347A2"/>
    <w:rsid w:val="00236460"/>
    <w:rsid w:val="0023674F"/>
    <w:rsid w:val="0024373A"/>
    <w:rsid w:val="00250779"/>
    <w:rsid w:val="00252846"/>
    <w:rsid w:val="0025510B"/>
    <w:rsid w:val="00263C99"/>
    <w:rsid w:val="00270308"/>
    <w:rsid w:val="00280514"/>
    <w:rsid w:val="00284224"/>
    <w:rsid w:val="00284CD3"/>
    <w:rsid w:val="002850E3"/>
    <w:rsid w:val="00286187"/>
    <w:rsid w:val="00286BDF"/>
    <w:rsid w:val="00286FB1"/>
    <w:rsid w:val="00287945"/>
    <w:rsid w:val="002919A5"/>
    <w:rsid w:val="002A65D6"/>
    <w:rsid w:val="002B0E60"/>
    <w:rsid w:val="002B17E1"/>
    <w:rsid w:val="002C52AB"/>
    <w:rsid w:val="002E121F"/>
    <w:rsid w:val="002E1D0B"/>
    <w:rsid w:val="002E1F6F"/>
    <w:rsid w:val="002F339D"/>
    <w:rsid w:val="002F4809"/>
    <w:rsid w:val="002F70AD"/>
    <w:rsid w:val="00313E05"/>
    <w:rsid w:val="00322A3E"/>
    <w:rsid w:val="00332166"/>
    <w:rsid w:val="00332C44"/>
    <w:rsid w:val="00336B27"/>
    <w:rsid w:val="00336CC5"/>
    <w:rsid w:val="00344B06"/>
    <w:rsid w:val="00354FCF"/>
    <w:rsid w:val="003561A2"/>
    <w:rsid w:val="00364192"/>
    <w:rsid w:val="0037143D"/>
    <w:rsid w:val="003A02B4"/>
    <w:rsid w:val="003A19E2"/>
    <w:rsid w:val="003B2503"/>
    <w:rsid w:val="003B2B40"/>
    <w:rsid w:val="003B4E04"/>
    <w:rsid w:val="003B5366"/>
    <w:rsid w:val="003C4002"/>
    <w:rsid w:val="003C5017"/>
    <w:rsid w:val="003C6208"/>
    <w:rsid w:val="003D2A49"/>
    <w:rsid w:val="003D3460"/>
    <w:rsid w:val="003D744D"/>
    <w:rsid w:val="003E06B5"/>
    <w:rsid w:val="003F5A08"/>
    <w:rsid w:val="003F7381"/>
    <w:rsid w:val="00413393"/>
    <w:rsid w:val="00420716"/>
    <w:rsid w:val="00427DF0"/>
    <w:rsid w:val="004325FB"/>
    <w:rsid w:val="00440AFF"/>
    <w:rsid w:val="00441885"/>
    <w:rsid w:val="004432BA"/>
    <w:rsid w:val="0044407E"/>
    <w:rsid w:val="00447BB9"/>
    <w:rsid w:val="00450974"/>
    <w:rsid w:val="0045423A"/>
    <w:rsid w:val="0046031D"/>
    <w:rsid w:val="00463D6B"/>
    <w:rsid w:val="00463DFB"/>
    <w:rsid w:val="00464D29"/>
    <w:rsid w:val="00471714"/>
    <w:rsid w:val="00473AC9"/>
    <w:rsid w:val="00482394"/>
    <w:rsid w:val="00497970"/>
    <w:rsid w:val="004A1882"/>
    <w:rsid w:val="004D3C5D"/>
    <w:rsid w:val="004D42FC"/>
    <w:rsid w:val="004D49B7"/>
    <w:rsid w:val="004D72B5"/>
    <w:rsid w:val="004E1175"/>
    <w:rsid w:val="004E1613"/>
    <w:rsid w:val="00523FB1"/>
    <w:rsid w:val="00530267"/>
    <w:rsid w:val="0053690D"/>
    <w:rsid w:val="00551B7F"/>
    <w:rsid w:val="00555A60"/>
    <w:rsid w:val="00563988"/>
    <w:rsid w:val="0056610F"/>
    <w:rsid w:val="00575BCA"/>
    <w:rsid w:val="00581E78"/>
    <w:rsid w:val="0058307F"/>
    <w:rsid w:val="00591353"/>
    <w:rsid w:val="0059694B"/>
    <w:rsid w:val="005A2E23"/>
    <w:rsid w:val="005B0344"/>
    <w:rsid w:val="005B19A4"/>
    <w:rsid w:val="005B2CDA"/>
    <w:rsid w:val="005B452F"/>
    <w:rsid w:val="005B520E"/>
    <w:rsid w:val="005C0F3D"/>
    <w:rsid w:val="005D398C"/>
    <w:rsid w:val="005D6C88"/>
    <w:rsid w:val="005E0475"/>
    <w:rsid w:val="005E2800"/>
    <w:rsid w:val="005E54AE"/>
    <w:rsid w:val="005F3F98"/>
    <w:rsid w:val="005F5B11"/>
    <w:rsid w:val="006030E1"/>
    <w:rsid w:val="00605825"/>
    <w:rsid w:val="00630EDF"/>
    <w:rsid w:val="00631961"/>
    <w:rsid w:val="0063535E"/>
    <w:rsid w:val="00645D22"/>
    <w:rsid w:val="00650ECE"/>
    <w:rsid w:val="00651A08"/>
    <w:rsid w:val="0065302F"/>
    <w:rsid w:val="00654204"/>
    <w:rsid w:val="006548F9"/>
    <w:rsid w:val="006575C4"/>
    <w:rsid w:val="006623CE"/>
    <w:rsid w:val="00670434"/>
    <w:rsid w:val="00684987"/>
    <w:rsid w:val="00687FBC"/>
    <w:rsid w:val="006906B6"/>
    <w:rsid w:val="006A5746"/>
    <w:rsid w:val="006B25DF"/>
    <w:rsid w:val="006B30C7"/>
    <w:rsid w:val="006B3F9F"/>
    <w:rsid w:val="006B6B66"/>
    <w:rsid w:val="006E2C54"/>
    <w:rsid w:val="006F415A"/>
    <w:rsid w:val="006F4413"/>
    <w:rsid w:val="006F6D3D"/>
    <w:rsid w:val="00713D2A"/>
    <w:rsid w:val="00715BEA"/>
    <w:rsid w:val="007320F6"/>
    <w:rsid w:val="0073321E"/>
    <w:rsid w:val="00740EEA"/>
    <w:rsid w:val="00741253"/>
    <w:rsid w:val="007452B1"/>
    <w:rsid w:val="00754371"/>
    <w:rsid w:val="00762BA7"/>
    <w:rsid w:val="0077350B"/>
    <w:rsid w:val="00781448"/>
    <w:rsid w:val="00781A0B"/>
    <w:rsid w:val="00787BDB"/>
    <w:rsid w:val="00794804"/>
    <w:rsid w:val="007B33F1"/>
    <w:rsid w:val="007B6DDA"/>
    <w:rsid w:val="007B7301"/>
    <w:rsid w:val="007C0308"/>
    <w:rsid w:val="007C2FF2"/>
    <w:rsid w:val="007D1B99"/>
    <w:rsid w:val="007D6232"/>
    <w:rsid w:val="007E04DA"/>
    <w:rsid w:val="007E17D8"/>
    <w:rsid w:val="007F1F99"/>
    <w:rsid w:val="007F768F"/>
    <w:rsid w:val="00803597"/>
    <w:rsid w:val="0080791D"/>
    <w:rsid w:val="00815628"/>
    <w:rsid w:val="008215D6"/>
    <w:rsid w:val="00822A44"/>
    <w:rsid w:val="00833BCA"/>
    <w:rsid w:val="00836367"/>
    <w:rsid w:val="008619AF"/>
    <w:rsid w:val="00870206"/>
    <w:rsid w:val="00873603"/>
    <w:rsid w:val="00873BF6"/>
    <w:rsid w:val="008762F3"/>
    <w:rsid w:val="008A140B"/>
    <w:rsid w:val="008A2C7D"/>
    <w:rsid w:val="008A5A90"/>
    <w:rsid w:val="008B6524"/>
    <w:rsid w:val="008B74FC"/>
    <w:rsid w:val="008C4B23"/>
    <w:rsid w:val="008D1563"/>
    <w:rsid w:val="008D4D38"/>
    <w:rsid w:val="008E23C8"/>
    <w:rsid w:val="008E2508"/>
    <w:rsid w:val="008E4CD2"/>
    <w:rsid w:val="008F6E2C"/>
    <w:rsid w:val="0090034C"/>
    <w:rsid w:val="00904148"/>
    <w:rsid w:val="009134CF"/>
    <w:rsid w:val="00922C16"/>
    <w:rsid w:val="00922FD1"/>
    <w:rsid w:val="00926207"/>
    <w:rsid w:val="00926EF2"/>
    <w:rsid w:val="009303D9"/>
    <w:rsid w:val="00933C64"/>
    <w:rsid w:val="009518EA"/>
    <w:rsid w:val="009527D5"/>
    <w:rsid w:val="00957B3B"/>
    <w:rsid w:val="009651E7"/>
    <w:rsid w:val="00972203"/>
    <w:rsid w:val="0097225E"/>
    <w:rsid w:val="00975651"/>
    <w:rsid w:val="00987989"/>
    <w:rsid w:val="009927F7"/>
    <w:rsid w:val="00997A73"/>
    <w:rsid w:val="009B1E12"/>
    <w:rsid w:val="009B253C"/>
    <w:rsid w:val="009B31C0"/>
    <w:rsid w:val="009D0CBF"/>
    <w:rsid w:val="009D25CB"/>
    <w:rsid w:val="009D3147"/>
    <w:rsid w:val="009D59BA"/>
    <w:rsid w:val="009F1D79"/>
    <w:rsid w:val="009F4585"/>
    <w:rsid w:val="009F7B87"/>
    <w:rsid w:val="00A02198"/>
    <w:rsid w:val="00A059B3"/>
    <w:rsid w:val="00A179DD"/>
    <w:rsid w:val="00A25EB7"/>
    <w:rsid w:val="00A45842"/>
    <w:rsid w:val="00A46360"/>
    <w:rsid w:val="00A46C53"/>
    <w:rsid w:val="00A4738E"/>
    <w:rsid w:val="00A47F41"/>
    <w:rsid w:val="00A60B6F"/>
    <w:rsid w:val="00A6147C"/>
    <w:rsid w:val="00AA5855"/>
    <w:rsid w:val="00AB420D"/>
    <w:rsid w:val="00AC5BEF"/>
    <w:rsid w:val="00AD244D"/>
    <w:rsid w:val="00AD2660"/>
    <w:rsid w:val="00AD3041"/>
    <w:rsid w:val="00AD314C"/>
    <w:rsid w:val="00AD4A9F"/>
    <w:rsid w:val="00AE3409"/>
    <w:rsid w:val="00AF7EE1"/>
    <w:rsid w:val="00B056F1"/>
    <w:rsid w:val="00B11A60"/>
    <w:rsid w:val="00B14580"/>
    <w:rsid w:val="00B21A37"/>
    <w:rsid w:val="00B22613"/>
    <w:rsid w:val="00B44A76"/>
    <w:rsid w:val="00B44BD1"/>
    <w:rsid w:val="00B451D2"/>
    <w:rsid w:val="00B524A2"/>
    <w:rsid w:val="00B53356"/>
    <w:rsid w:val="00B55B0F"/>
    <w:rsid w:val="00B768D1"/>
    <w:rsid w:val="00BA1025"/>
    <w:rsid w:val="00BB042C"/>
    <w:rsid w:val="00BC0411"/>
    <w:rsid w:val="00BC3420"/>
    <w:rsid w:val="00BD1613"/>
    <w:rsid w:val="00BD16D8"/>
    <w:rsid w:val="00BD670B"/>
    <w:rsid w:val="00BD6EDE"/>
    <w:rsid w:val="00BE7D3C"/>
    <w:rsid w:val="00BF3804"/>
    <w:rsid w:val="00BF5EDB"/>
    <w:rsid w:val="00BF5FF6"/>
    <w:rsid w:val="00BF7711"/>
    <w:rsid w:val="00C0207F"/>
    <w:rsid w:val="00C07D5A"/>
    <w:rsid w:val="00C1158A"/>
    <w:rsid w:val="00C16117"/>
    <w:rsid w:val="00C3075A"/>
    <w:rsid w:val="00C47F02"/>
    <w:rsid w:val="00C520E6"/>
    <w:rsid w:val="00C55C14"/>
    <w:rsid w:val="00C67474"/>
    <w:rsid w:val="00C71D17"/>
    <w:rsid w:val="00C919A4"/>
    <w:rsid w:val="00CA4392"/>
    <w:rsid w:val="00CA5BF6"/>
    <w:rsid w:val="00CB2277"/>
    <w:rsid w:val="00CB59C7"/>
    <w:rsid w:val="00CC0BAC"/>
    <w:rsid w:val="00CC2862"/>
    <w:rsid w:val="00CC393F"/>
    <w:rsid w:val="00CD0112"/>
    <w:rsid w:val="00CE090D"/>
    <w:rsid w:val="00D0202B"/>
    <w:rsid w:val="00D05DD5"/>
    <w:rsid w:val="00D2176E"/>
    <w:rsid w:val="00D2503A"/>
    <w:rsid w:val="00D26149"/>
    <w:rsid w:val="00D30DDE"/>
    <w:rsid w:val="00D408A2"/>
    <w:rsid w:val="00D5216D"/>
    <w:rsid w:val="00D55E83"/>
    <w:rsid w:val="00D56050"/>
    <w:rsid w:val="00D632BE"/>
    <w:rsid w:val="00D72D06"/>
    <w:rsid w:val="00D7522C"/>
    <w:rsid w:val="00D7536F"/>
    <w:rsid w:val="00D76668"/>
    <w:rsid w:val="00D80BDA"/>
    <w:rsid w:val="00D840F7"/>
    <w:rsid w:val="00D95558"/>
    <w:rsid w:val="00D97122"/>
    <w:rsid w:val="00D9797A"/>
    <w:rsid w:val="00DB5BD9"/>
    <w:rsid w:val="00DC2134"/>
    <w:rsid w:val="00DC243B"/>
    <w:rsid w:val="00DD1C53"/>
    <w:rsid w:val="00DE1CEA"/>
    <w:rsid w:val="00DE3D81"/>
    <w:rsid w:val="00DF3604"/>
    <w:rsid w:val="00E00801"/>
    <w:rsid w:val="00E07383"/>
    <w:rsid w:val="00E165BC"/>
    <w:rsid w:val="00E2056A"/>
    <w:rsid w:val="00E26D90"/>
    <w:rsid w:val="00E36F60"/>
    <w:rsid w:val="00E43A37"/>
    <w:rsid w:val="00E53077"/>
    <w:rsid w:val="00E6122B"/>
    <w:rsid w:val="00E61E12"/>
    <w:rsid w:val="00E65099"/>
    <w:rsid w:val="00E72626"/>
    <w:rsid w:val="00E7596C"/>
    <w:rsid w:val="00E82690"/>
    <w:rsid w:val="00E84CF4"/>
    <w:rsid w:val="00E878F2"/>
    <w:rsid w:val="00E90F18"/>
    <w:rsid w:val="00E91A49"/>
    <w:rsid w:val="00E93AF1"/>
    <w:rsid w:val="00EA02D2"/>
    <w:rsid w:val="00EA4640"/>
    <w:rsid w:val="00EC3EA9"/>
    <w:rsid w:val="00ED0149"/>
    <w:rsid w:val="00EE5E83"/>
    <w:rsid w:val="00EE60EB"/>
    <w:rsid w:val="00EF6D7E"/>
    <w:rsid w:val="00EF6E23"/>
    <w:rsid w:val="00EF7DE3"/>
    <w:rsid w:val="00F03103"/>
    <w:rsid w:val="00F04BDA"/>
    <w:rsid w:val="00F117D6"/>
    <w:rsid w:val="00F12E0B"/>
    <w:rsid w:val="00F1302D"/>
    <w:rsid w:val="00F271DE"/>
    <w:rsid w:val="00F346CF"/>
    <w:rsid w:val="00F34FD3"/>
    <w:rsid w:val="00F44C18"/>
    <w:rsid w:val="00F45DA5"/>
    <w:rsid w:val="00F627DA"/>
    <w:rsid w:val="00F651FB"/>
    <w:rsid w:val="00F7288F"/>
    <w:rsid w:val="00F7789E"/>
    <w:rsid w:val="00F82271"/>
    <w:rsid w:val="00F847A6"/>
    <w:rsid w:val="00F9441B"/>
    <w:rsid w:val="00F94A49"/>
    <w:rsid w:val="00F97663"/>
    <w:rsid w:val="00F97C8F"/>
    <w:rsid w:val="00FA02B9"/>
    <w:rsid w:val="00FA0FFA"/>
    <w:rsid w:val="00FA4C32"/>
    <w:rsid w:val="00FD695D"/>
    <w:rsid w:val="00FE2547"/>
    <w:rsid w:val="00FE35A3"/>
    <w:rsid w:val="00FE7114"/>
    <w:rsid w:val="00FF3E0A"/>
    <w:rsid w:val="3BBAFD44"/>
    <w:rsid w:val="3C044A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9921B59"/>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463D6B"/>
    <w:rPr>
      <w:color w:val="0563C1" w:themeColor="hyperlink"/>
      <w:u w:val="single"/>
    </w:rPr>
  </w:style>
  <w:style w:type="character" w:styleId="UnresolvedMention">
    <w:name w:val="Unresolved Mention"/>
    <w:basedOn w:val="DefaultParagraphFont"/>
    <w:uiPriority w:val="99"/>
    <w:semiHidden/>
    <w:unhideWhenUsed/>
    <w:rsid w:val="00463D6B"/>
    <w:rPr>
      <w:color w:val="605E5C"/>
      <w:shd w:val="clear" w:color="auto" w:fill="E1DFDD"/>
    </w:rPr>
  </w:style>
  <w:style w:type="paragraph" w:styleId="ListParagraph">
    <w:name w:val="List Paragraph"/>
    <w:basedOn w:val="Normal"/>
    <w:uiPriority w:val="34"/>
    <w:qFormat/>
    <w:rsid w:val="004E1175"/>
    <w:pPr>
      <w:ind w:start="36pt"/>
      <w:contextualSpacing/>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564157">
      <w:bodyDiv w:val="1"/>
      <w:marLeft w:val="0pt"/>
      <w:marRight w:val="0pt"/>
      <w:marTop w:val="0pt"/>
      <w:marBottom w:val="0pt"/>
      <w:divBdr>
        <w:top w:val="none" w:sz="0" w:space="0" w:color="auto"/>
        <w:left w:val="none" w:sz="0" w:space="0" w:color="auto"/>
        <w:bottom w:val="none" w:sz="0" w:space="0" w:color="auto"/>
        <w:right w:val="none" w:sz="0" w:space="0" w:color="auto"/>
      </w:divBdr>
    </w:div>
    <w:div w:id="737095488">
      <w:bodyDiv w:val="1"/>
      <w:marLeft w:val="0pt"/>
      <w:marRight w:val="0pt"/>
      <w:marTop w:val="0pt"/>
      <w:marBottom w:val="0pt"/>
      <w:divBdr>
        <w:top w:val="none" w:sz="0" w:space="0" w:color="auto"/>
        <w:left w:val="none" w:sz="0" w:space="0" w:color="auto"/>
        <w:bottom w:val="none" w:sz="0" w:space="0" w:color="auto"/>
        <w:right w:val="none" w:sz="0" w:space="0" w:color="auto"/>
      </w:divBdr>
    </w:div>
    <w:div w:id="904730141">
      <w:bodyDiv w:val="1"/>
      <w:marLeft w:val="0pt"/>
      <w:marRight w:val="0pt"/>
      <w:marTop w:val="0pt"/>
      <w:marBottom w:val="0pt"/>
      <w:divBdr>
        <w:top w:val="none" w:sz="0" w:space="0" w:color="auto"/>
        <w:left w:val="none" w:sz="0" w:space="0" w:color="auto"/>
        <w:bottom w:val="none" w:sz="0" w:space="0" w:color="auto"/>
        <w:right w:val="none" w:sz="0" w:space="0" w:color="auto"/>
      </w:divBdr>
    </w:div>
    <w:div w:id="2015036229">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541743952">
          <w:marLeft w:val="0pt"/>
          <w:marRight w:val="0pt"/>
          <w:marTop w:val="0pt"/>
          <w:marBottom w:val="0pt"/>
          <w:divBdr>
            <w:top w:val="none" w:sz="0" w:space="0" w:color="auto"/>
            <w:left w:val="none" w:sz="0" w:space="0" w:color="auto"/>
            <w:bottom w:val="none" w:sz="0" w:space="0" w:color="auto"/>
            <w:right w:val="none" w:sz="0" w:space="0" w:color="auto"/>
          </w:divBdr>
          <w:divsChild>
            <w:div w:id="14944698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purl.oclc.org/ooxml/officeDocument/relationships/webSettings" Target="webSettings.xml"/><Relationship Id="rId13" Type="http://purl.oclc.org/ooxml/officeDocument/relationships/hyperlink" Target="mailto:karthikcule@gmail.com" TargetMode="External"/><Relationship Id="rId18" Type="http://purl.oclc.org/ooxml/officeDocument/relationships/fontTable" Target="fontTable.xml"/><Relationship Id="rId3" Type="http://purl.oclc.org/ooxml/officeDocument/relationships/customXml" Target="../customXml/item3.xml"/><Relationship Id="rId7" Type="http://purl.oclc.org/ooxml/officeDocument/relationships/settings" Target="settings.xml"/><Relationship Id="rId12" Type="http://purl.oclc.org/ooxml/officeDocument/relationships/hyperlink" Target="mailto:harikaboppana1@gmail.com" TargetMode="External"/><Relationship Id="rId17" Type="http://purl.oclc.org/ooxml/officeDocument/relationships/image" Target="media/image4.png"/><Relationship Id="rId2" Type="http://purl.oclc.org/ooxml/officeDocument/relationships/customXml" Target="../customXml/item2.xml"/><Relationship Id="rId16" Type="http://purl.oclc.org/ooxml/officeDocument/relationships/image" Target="media/image3.png"/><Relationship Id="rId1" Type="http://purl.oclc.org/ooxml/officeDocument/relationships/customXml" Target="../customXml/item1.xml"/><Relationship Id="rId6" Type="http://purl.oclc.org/ooxml/officeDocument/relationships/styles" Target="styles.xml"/><Relationship Id="rId11" Type="http://purl.oclc.org/ooxml/officeDocument/relationships/footer" Target="footer1.xml"/><Relationship Id="rId5" Type="http://purl.oclc.org/ooxml/officeDocument/relationships/numbering" Target="numbering.xml"/><Relationship Id="rId15" Type="http://purl.oclc.org/ooxml/officeDocument/relationships/image" Target="media/image2.png"/><Relationship Id="rId10" Type="http://purl.oclc.org/ooxml/officeDocument/relationships/endnotes" Target="endnotes.xml"/><Relationship Id="rId19" Type="http://purl.oclc.org/ooxml/officeDocument/relationships/theme" Target="theme/theme1.xml"/><Relationship Id="rId4" Type="http://purl.oclc.org/ooxml/officeDocument/relationships/customXml" Target="../customXml/item4.xml"/><Relationship Id="rId9" Type="http://purl.oclc.org/ooxml/officeDocument/relationships/footnotes" Target="footnotes.xml"/><Relationship Id="rId14" Type="http://purl.oclc.org/ooxml/officeDocument/relationships/image" Target="media/image1.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7B2261AD91F941BA693B06AB0A1B3C" ma:contentTypeVersion="3" ma:contentTypeDescription="Create a new document." ma:contentTypeScope="" ma:versionID="5d0f1f044a8ffda37c3f220b67b5cbe9">
  <xsd:schema xmlns:xsd="http://www.w3.org/2001/XMLSchema" xmlns:xs="http://www.w3.org/2001/XMLSchema" xmlns:p="http://schemas.microsoft.com/office/2006/metadata/properties" xmlns:ns2="f04081fe-5deb-4d23-a99d-b1355a0745cb" targetNamespace="http://schemas.microsoft.com/office/2006/metadata/properties" ma:root="true" ma:fieldsID="e64b1fa570d78ebabe423b38221088ac" ns2:_="">
    <xsd:import namespace="f04081fe-5deb-4d23-a99d-b1355a0745cb"/>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4081fe-5deb-4d23-a99d-b1355a0745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C27D07CB-EAE8-4369-9576-32DC4A4B7A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4081fe-5deb-4d23-a99d-b1355a0745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purl.oclc.org/ooxml/officeDocument/customXml" ds:itemID="{2650C1A6-0416-4EF6-99E8-7AF59F69E2E1}">
  <ds:schemaRefs>
    <ds:schemaRef ds:uri="http://schemas.microsoft.com/office/2006/metadata/properties"/>
    <ds:schemaRef ds:uri="http://schemas.microsoft.com/office/infopath/2007/PartnerControls"/>
  </ds:schemaRefs>
</ds:datastoreItem>
</file>

<file path=customXml/itemProps3.xml><?xml version="1.0" encoding="utf-8"?>
<ds:datastoreItem xmlns:ds="http://purl.oclc.org/ooxml/officeDocument/customXml" ds:itemID="{17E13B70-A8C7-4829-9A3E-AC6A70028D73}">
  <ds:schemaRefs>
    <ds:schemaRef ds:uri="http://schemas.microsoft.com/sharepoint/v3/contenttype/forms"/>
  </ds:schemaRefs>
</ds:datastoreItem>
</file>

<file path=customXml/itemProps4.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425</TotalTime>
  <Pages>2</Pages>
  <Words>807</Words>
  <Characters>464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ARIKA BOPPANA - 210962030</cp:lastModifiedBy>
  <cp:revision>865</cp:revision>
  <dcterms:created xsi:type="dcterms:W3CDTF">2019-01-08T18:42:00Z</dcterms:created>
  <dcterms:modified xsi:type="dcterms:W3CDTF">2023-11-20T19:16: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C77B2261AD91F941BA693B06AB0A1B3C</vt:lpwstr>
  </property>
  <property fmtid="{D5CDD505-2E9C-101B-9397-08002B2CF9AE}" pid="3" name="GrammarlyDocumentId">
    <vt:lpwstr>77795dd00debb954ad068e4c1e1a9642d990ad900d4cedc635b484af5eddde04</vt:lpwstr>
  </property>
</Properties>
</file>